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5683F1" w14:textId="3D19B3E3" w:rsidR="0025309D" w:rsidRDefault="00D97525">
      <w:pPr>
        <w:pStyle w:val="Title"/>
      </w:pPr>
      <w:r>
        <w:t>M</w:t>
      </w:r>
      <w:r w:rsidR="00316792">
        <w:t>o</w:t>
      </w:r>
      <w:r>
        <w:t>d</w:t>
      </w:r>
      <w:r>
        <w:t>ul</w:t>
      </w:r>
      <w:r w:rsidR="00316792">
        <w:t xml:space="preserve">e </w:t>
      </w:r>
      <w:r>
        <w:t>08</w:t>
      </w:r>
      <w:r w:rsidR="00316792">
        <w:t xml:space="preserve"> </w:t>
      </w:r>
      <w:r>
        <w:t>HW</w:t>
      </w:r>
    </w:p>
    <w:p w14:paraId="63107536" w14:textId="77777777" w:rsidR="0025309D" w:rsidRDefault="00D97525">
      <w:pPr>
        <w:pStyle w:val="Author"/>
      </w:pPr>
      <w:r>
        <w:t>Diana McSpadden</w:t>
      </w:r>
    </w:p>
    <w:p w14:paraId="096D8F75" w14:textId="77777777" w:rsidR="0025309D" w:rsidRDefault="00D97525">
      <w:pPr>
        <w:pStyle w:val="Date"/>
      </w:pPr>
      <w:r>
        <w:t>10/13/2020</w:t>
      </w:r>
    </w:p>
    <w:p w14:paraId="4B253220" w14:textId="77777777" w:rsidR="0025309D" w:rsidRDefault="00D97525">
      <w:pPr>
        <w:pStyle w:val="Heading1"/>
      </w:pPr>
      <w:bookmarkStart w:id="0" w:name="stat-6021-homework-set-8"/>
      <w:r>
        <w:t>Stat 6021: Homework Set 8</w:t>
      </w:r>
      <w:bookmarkEnd w:id="0"/>
    </w:p>
    <w:p w14:paraId="6D00DF6C" w14:textId="77777777" w:rsidR="0025309D" w:rsidRDefault="00D97525">
      <w:pPr>
        <w:pStyle w:val="Heading2"/>
      </w:pPr>
      <w:bookmarkStart w:id="1" w:name="h.-diana-mcspadden"/>
      <w:r>
        <w:t>H. Diana McSpadden</w:t>
      </w:r>
      <w:bookmarkEnd w:id="1"/>
    </w:p>
    <w:p w14:paraId="55881E5B" w14:textId="77777777" w:rsidR="0025309D" w:rsidRDefault="00D97525">
      <w:pPr>
        <w:pStyle w:val="Heading2"/>
      </w:pPr>
      <w:bookmarkStart w:id="2" w:name="uid-hdm52"/>
      <w:r>
        <w:t>UID: hdm52</w:t>
      </w:r>
      <w:bookmarkEnd w:id="2"/>
    </w:p>
    <w:p w14:paraId="62016718" w14:textId="77777777" w:rsidR="0025309D" w:rsidRDefault="00D97525">
      <w:pPr>
        <w:pStyle w:val="Heading2"/>
      </w:pPr>
      <w:bookmarkStart w:id="3" w:name="date-10222020"/>
      <w:r>
        <w:t>Date: 10/22/2020</w:t>
      </w:r>
      <w:bookmarkEnd w:id="3"/>
    </w:p>
    <w:p w14:paraId="6ADCDBFB" w14:textId="77777777" w:rsidR="0025309D" w:rsidRDefault="00D97525">
      <w:pPr>
        <w:pStyle w:val="FirstParagraph"/>
      </w:pPr>
      <w:r>
        <w:rPr>
          <w:b/>
        </w:rPr>
        <w:t>Attended group with</w:t>
      </w:r>
      <w:r>
        <w:t>: Wright, McSpadden, Nam, Alvarado, Chivaluri, Barbre, Bernhardt, Bushkar</w:t>
      </w:r>
    </w:p>
    <w:p w14:paraId="35F02B56" w14:textId="77777777" w:rsidR="0025309D" w:rsidRDefault="00D97525">
      <w:pPr>
        <w:pStyle w:val="BodyText"/>
      </w:pPr>
      <w:r>
        <w:t>In this question, you will revisit the swiss data set that you worked on in Homeworks 4 and 5. The data set contains information regarding a standardized fertility measure and socio-</w:t>
      </w:r>
      <w:r>
        <w:t>economic indictors for each of the 47 French-speaking provinces of Switzerland around the year 1888.</w:t>
      </w:r>
    </w:p>
    <w:p w14:paraId="59BB6585" w14:textId="77777777" w:rsidR="0025309D" w:rsidRDefault="00D97525">
      <w:pPr>
        <w:pStyle w:val="BodyText"/>
      </w:pPr>
      <w:r>
        <w:t>In Homework 5, you found that the model with just three predictors: Education, Catholic, and Infant Mortality was preferred to a model with all the predict</w:t>
      </w:r>
      <w:r>
        <w:t>ors. Fit the model with the three predictors, and answer the following questions.</w:t>
      </w:r>
    </w:p>
    <w:p w14:paraId="05329302" w14:textId="77777777" w:rsidR="0025309D" w:rsidRDefault="00D975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wiss)</w:t>
      </w:r>
      <w:r>
        <w:br/>
      </w:r>
      <w:r>
        <w:rPr>
          <w:rStyle w:val="CommentTok"/>
        </w:rPr>
        <w:t>#?swiss</w:t>
      </w:r>
      <w:r>
        <w:br/>
      </w:r>
      <w:r>
        <w:br/>
      </w:r>
      <w:r>
        <w:rPr>
          <w:rStyle w:val="NormalTok"/>
        </w:rPr>
        <w:t>swiss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ert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hol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fant.Mortality)</w:t>
      </w:r>
    </w:p>
    <w:p w14:paraId="003E7897" w14:textId="77777777" w:rsidR="0025309D" w:rsidRDefault="00D97525">
      <w:pPr>
        <w:pStyle w:val="Heading1"/>
      </w:pPr>
      <w:bookmarkStart w:id="4" w:name="question-1"/>
      <w:r>
        <w:t>Question 1</w:t>
      </w:r>
      <w:bookmarkEnd w:id="4"/>
    </w:p>
    <w:p w14:paraId="77A4E98E" w14:textId="77777777" w:rsidR="0025309D" w:rsidRDefault="00D97525">
      <w:pPr>
        <w:pStyle w:val="Heading2"/>
      </w:pPr>
      <w:bookmarkStart w:id="5" w:name="X5963eb560ef1b1f660615235b46d22ded2b3538"/>
      <w:r>
        <w:t xml:space="preserve">(a) Are there any observations that are outlying in </w:t>
      </w:r>
      <w:r>
        <w:t>the response variable?</w:t>
      </w:r>
      <w:bookmarkEnd w:id="5"/>
    </w:p>
    <w:p w14:paraId="0CA0EF57" w14:textId="77777777" w:rsidR="0025309D" w:rsidRDefault="00D97525">
      <w:pPr>
        <w:pStyle w:val="FirstParagraph"/>
      </w:pPr>
      <w:r>
        <w:t>Be sure to show your work and explain how you arrived at your answer.</w:t>
      </w:r>
    </w:p>
    <w:p w14:paraId="150A9D1F" w14:textId="77777777" w:rsidR="0025309D" w:rsidRPr="003D3497" w:rsidRDefault="00D97525">
      <w:pPr>
        <w:pStyle w:val="BodyText"/>
        <w:rPr>
          <w:b/>
          <w:bCs/>
        </w:rPr>
      </w:pPr>
      <w:r w:rsidRPr="003D3497">
        <w:rPr>
          <w:b/>
          <w:bCs/>
        </w:rPr>
        <w:t>** Work on q1a**</w:t>
      </w:r>
    </w:p>
    <w:p w14:paraId="533A70CC" w14:textId="77777777" w:rsidR="0025309D" w:rsidRDefault="00D97525">
      <w:pPr>
        <w:pStyle w:val="BodyText"/>
      </w:pPr>
      <w:r>
        <w:t>First, I will use R to get the externally studentized residuals:</w:t>
      </w:r>
    </w:p>
    <w:p w14:paraId="04062757" w14:textId="77777777" w:rsidR="0025309D" w:rsidRDefault="00D97525">
      <w:pPr>
        <w:pStyle w:val="SourceCode"/>
      </w:pPr>
      <w:r>
        <w:rPr>
          <w:rStyle w:val="CommentTok"/>
        </w:rPr>
        <w:lastRenderedPageBreak/>
        <w:t>##residuals</w:t>
      </w:r>
      <w:r>
        <w:br/>
      </w:r>
      <w:r>
        <w:rPr>
          <w:rStyle w:val="CommentTok"/>
        </w:rPr>
        <w:t>#regResiduals &lt;- swissModel$residuals # regular residuals</w:t>
      </w:r>
      <w:r>
        <w:br/>
      </w:r>
      <w:r>
        <w:br/>
      </w:r>
      <w:r>
        <w:rPr>
          <w:rStyle w:val="CommentTok"/>
        </w:rPr>
        <w:t>##studenti</w:t>
      </w:r>
      <w:r>
        <w:rPr>
          <w:rStyle w:val="CommentTok"/>
        </w:rPr>
        <w:t>zed residuals</w:t>
      </w:r>
      <w:r>
        <w:br/>
      </w:r>
      <w:r>
        <w:rPr>
          <w:rStyle w:val="CommentTok"/>
        </w:rPr>
        <w:t>#studentResiduals &lt;- rstandard(swissModel) # rstandard give studentized residuals == ri</w:t>
      </w:r>
      <w:r>
        <w:br/>
      </w:r>
      <w:r>
        <w:br/>
      </w:r>
      <w:r>
        <w:rPr>
          <w:rStyle w:val="CommentTok"/>
        </w:rPr>
        <w:t>##externally studentized residuals</w:t>
      </w:r>
      <w:r>
        <w:br/>
      </w:r>
      <w:r>
        <w:rPr>
          <w:rStyle w:val="NormalTok"/>
        </w:rPr>
        <w:t>extStudentResiduals &lt;-</w:t>
      </w:r>
      <w:r>
        <w:rPr>
          <w:rStyle w:val="StringTok"/>
        </w:rPr>
        <w:t xml:space="preserve"> </w:t>
      </w:r>
      <w:r>
        <w:rPr>
          <w:rStyle w:val="KeywordTok"/>
        </w:rPr>
        <w:t>rstudent</w:t>
      </w:r>
      <w:r>
        <w:rPr>
          <w:rStyle w:val="NormalTok"/>
        </w:rPr>
        <w:t xml:space="preserve">(swissModel) </w:t>
      </w:r>
      <w:r>
        <w:rPr>
          <w:rStyle w:val="CommentTok"/>
        </w:rPr>
        <w:t xml:space="preserve"># externally studentized </w:t>
      </w:r>
    </w:p>
    <w:p w14:paraId="7B1FF74A" w14:textId="77777777" w:rsidR="0025309D" w:rsidRDefault="00D97525">
      <w:pPr>
        <w:pStyle w:val="FirstParagraph"/>
      </w:pPr>
      <w:r>
        <w:t>Next, I will calculate the critical value to use</w:t>
      </w:r>
      <w:r>
        <w:t xml:space="preserve"> for comparison. Externally studentized residuals follow a t distribution with n - p - 1 degrees freedom, so that is the critical value I will use.</w:t>
      </w:r>
    </w:p>
    <w:p w14:paraId="145EC50D" w14:textId="77777777" w:rsidR="0025309D" w:rsidRDefault="00D97525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wiss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CommentTok"/>
        </w:rPr>
        <w:t>##critical value using Bonferroni procedure</w:t>
      </w:r>
      <w:r>
        <w:br/>
      </w:r>
      <w:r>
        <w:rPr>
          <w:rStyle w:val="NormalTok"/>
        </w:rPr>
        <w:t>criticalValue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)), 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ticalValue</w:t>
      </w:r>
    </w:p>
    <w:p w14:paraId="12BA3E3F" w14:textId="77777777" w:rsidR="0025309D" w:rsidRDefault="00D97525">
      <w:pPr>
        <w:pStyle w:val="SourceCode"/>
      </w:pPr>
      <w:r>
        <w:rPr>
          <w:rStyle w:val="VerbatimChar"/>
        </w:rPr>
        <w:t>## [1] 3.516461</w:t>
      </w:r>
    </w:p>
    <w:p w14:paraId="0DF2A50C" w14:textId="77777777" w:rsidR="0025309D" w:rsidRDefault="00D97525">
      <w:pPr>
        <w:pStyle w:val="FirstParagraph"/>
      </w:pPr>
      <w:r>
        <w:t>Next, I will sort the externally studentized residuals and plot with the +/- critical value also plotted. This will show if any of the absolute values of externally studentized residuals are greater than the critic</w:t>
      </w:r>
      <w:r>
        <w:t>al value.</w:t>
      </w:r>
    </w:p>
    <w:p w14:paraId="30B26CA4" w14:textId="77777777" w:rsidR="0025309D" w:rsidRDefault="00D97525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extStudentResiduals)</w:t>
      </w:r>
    </w:p>
    <w:p w14:paraId="47FE9AA8" w14:textId="77777777" w:rsidR="0025309D" w:rsidRDefault="00D97525">
      <w:pPr>
        <w:pStyle w:val="SourceCode"/>
      </w:pPr>
      <w:r>
        <w:rPr>
          <w:rStyle w:val="VerbatimChar"/>
        </w:rPr>
        <w:t xml:space="preserve">##          47          22           6          46          32          36 </w:t>
      </w:r>
      <w:r>
        <w:br/>
      </w:r>
      <w:r>
        <w:rPr>
          <w:rStyle w:val="VerbatimChar"/>
        </w:rPr>
        <w:t xml:space="preserve">## -2.12565903 -1.53143864 -1.53112557 -1.48760356 -1.40449006 -1.32506771 </w:t>
      </w:r>
      <w:r>
        <w:br/>
      </w:r>
      <w:r>
        <w:rPr>
          <w:rStyle w:val="VerbatimChar"/>
        </w:rPr>
        <w:t xml:space="preserve">##          16          34          15          24          30      </w:t>
      </w:r>
      <w:r>
        <w:rPr>
          <w:rStyle w:val="VerbatimChar"/>
        </w:rPr>
        <w:t xml:space="preserve">    23 </w:t>
      </w:r>
      <w:r>
        <w:br/>
      </w:r>
      <w:r>
        <w:rPr>
          <w:rStyle w:val="VerbatimChar"/>
        </w:rPr>
        <w:t xml:space="preserve">## -1.19047678 -1.14710495 -1.05530766 -0.97516163 -0.95608183 -0.82725155 </w:t>
      </w:r>
      <w:r>
        <w:br/>
      </w:r>
      <w:r>
        <w:rPr>
          <w:rStyle w:val="VerbatimChar"/>
        </w:rPr>
        <w:t xml:space="preserve">##          29          33          20          25          35          40 </w:t>
      </w:r>
      <w:r>
        <w:br/>
      </w:r>
      <w:r>
        <w:rPr>
          <w:rStyle w:val="VerbatimChar"/>
        </w:rPr>
        <w:t xml:space="preserve">## -0.65212871 -0.44132091 -0.39639684 -0.39340945 -0.35817316 -0.33803518 </w:t>
      </w:r>
      <w:r>
        <w:br/>
      </w:r>
      <w:r>
        <w:rPr>
          <w:rStyle w:val="VerbatimChar"/>
        </w:rPr>
        <w:t xml:space="preserve">##          28      </w:t>
      </w:r>
      <w:r>
        <w:rPr>
          <w:rStyle w:val="VerbatimChar"/>
        </w:rPr>
        <w:t xml:space="preserve">    44          13          45          31          14 </w:t>
      </w:r>
      <w:r>
        <w:br/>
      </w:r>
      <w:r>
        <w:rPr>
          <w:rStyle w:val="VerbatimChar"/>
        </w:rPr>
        <w:t xml:space="preserve">## -0.33455347 -0.25138105 -0.19397095 -0.14834340 -0.11644471 -0.07004982 </w:t>
      </w:r>
      <w:r>
        <w:br/>
      </w:r>
      <w:r>
        <w:rPr>
          <w:rStyle w:val="VerbatimChar"/>
        </w:rPr>
        <w:t xml:space="preserve">##          26          21           7          18          11          27 </w:t>
      </w:r>
      <w:r>
        <w:br/>
      </w:r>
      <w:r>
        <w:rPr>
          <w:rStyle w:val="VerbatimChar"/>
        </w:rPr>
        <w:t>##  0.03395282  0.07846824  0.12749104  0.129685</w:t>
      </w:r>
      <w:r>
        <w:rPr>
          <w:rStyle w:val="VerbatimChar"/>
        </w:rPr>
        <w:t xml:space="preserve">50  0.24340591  0.27639251 </w:t>
      </w:r>
      <w:r>
        <w:br/>
      </w:r>
      <w:r>
        <w:rPr>
          <w:rStyle w:val="VerbatimChar"/>
        </w:rPr>
        <w:t xml:space="preserve">##          12           9          17          10          39           2 </w:t>
      </w:r>
      <w:r>
        <w:br/>
      </w:r>
      <w:r>
        <w:rPr>
          <w:rStyle w:val="VerbatimChar"/>
        </w:rPr>
        <w:t xml:space="preserve">##  0.31655920  0.33167701  0.38546504  0.51281448  0.53665268  0.58850210 </w:t>
      </w:r>
      <w:r>
        <w:br/>
      </w:r>
      <w:r>
        <w:rPr>
          <w:rStyle w:val="VerbatimChar"/>
        </w:rPr>
        <w:t xml:space="preserve">##          19          43          38          41           8          42 </w:t>
      </w:r>
      <w:r>
        <w:br/>
      </w:r>
      <w:r>
        <w:rPr>
          <w:rStyle w:val="VerbatimChar"/>
        </w:rPr>
        <w:t xml:space="preserve">##  1.01354330  1.07015829  1.07562852  1.13116821  1.16036081  1.25986063 </w:t>
      </w:r>
      <w:r>
        <w:br/>
      </w:r>
      <w:r>
        <w:rPr>
          <w:rStyle w:val="VerbatimChar"/>
        </w:rPr>
        <w:t xml:space="preserve">##           1           5           3           4          37 </w:t>
      </w:r>
      <w:r>
        <w:br/>
      </w:r>
      <w:r>
        <w:rPr>
          <w:rStyle w:val="VerbatimChar"/>
        </w:rPr>
        <w:t>##  1.51413731  1.72950210  1.75386263  1.78317342  2.25437539</w:t>
      </w:r>
    </w:p>
    <w:p w14:paraId="0D7FF906" w14:textId="77777777" w:rsidR="0025309D" w:rsidRDefault="00D97525">
      <w:pPr>
        <w:pStyle w:val="SourceCode"/>
      </w:pP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xtStudentResiduals,</w:t>
      </w:r>
      <w:r>
        <w:rPr>
          <w:rStyle w:val="DataTypeTok"/>
        </w:rPr>
        <w:t>main=</w:t>
      </w:r>
      <w:r>
        <w:rPr>
          <w:rStyle w:val="StringTok"/>
        </w:rPr>
        <w:t xml:space="preserve">"Externally </w:t>
      </w:r>
      <w:r>
        <w:rPr>
          <w:rStyle w:val="StringTok"/>
        </w:rPr>
        <w:t>Studentized Residuals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criticalValu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OperatorTok"/>
        </w:rPr>
        <w:t>-</w:t>
      </w:r>
      <w:r>
        <w:rPr>
          <w:rStyle w:val="NormalTok"/>
        </w:rPr>
        <w:t xml:space="preserve">criticalValu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181146E" w14:textId="77777777" w:rsidR="0025309D" w:rsidRDefault="00D97525">
      <w:pPr>
        <w:pStyle w:val="FirstParagraph"/>
      </w:pPr>
      <w:r>
        <w:rPr>
          <w:noProof/>
        </w:rPr>
        <w:lastRenderedPageBreak/>
        <w:drawing>
          <wp:inline distT="0" distB="0" distL="0" distR="0" wp14:anchorId="52ACAEAE" wp14:editId="45B6270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08HW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96ABF" w14:textId="77777777" w:rsidR="0025309D" w:rsidRDefault="00D97525">
      <w:pPr>
        <w:pStyle w:val="SourceCode"/>
      </w:pPr>
      <w:r>
        <w:rPr>
          <w:rStyle w:val="NormalTok"/>
        </w:rPr>
        <w:t>extStudentResiduals[</w:t>
      </w:r>
      <w:r>
        <w:rPr>
          <w:rStyle w:val="KeywordTok"/>
        </w:rPr>
        <w:t>abs</w:t>
      </w:r>
      <w:r>
        <w:rPr>
          <w:rStyle w:val="NormalTok"/>
        </w:rPr>
        <w:t>(extStudentResiduals)</w:t>
      </w:r>
      <w:r>
        <w:rPr>
          <w:rStyle w:val="OperatorTok"/>
        </w:rPr>
        <w:t>&gt;</w:t>
      </w:r>
      <w:r>
        <w:rPr>
          <w:rStyle w:val="NormalTok"/>
        </w:rPr>
        <w:t>criticalValue]</w:t>
      </w:r>
    </w:p>
    <w:p w14:paraId="2E80F05D" w14:textId="77777777" w:rsidR="0025309D" w:rsidRDefault="00D97525">
      <w:pPr>
        <w:pStyle w:val="SourceCode"/>
      </w:pPr>
      <w:r>
        <w:rPr>
          <w:rStyle w:val="VerbatimChar"/>
        </w:rPr>
        <w:t>## named numeric(0)</w:t>
      </w:r>
    </w:p>
    <w:p w14:paraId="2391EFF6" w14:textId="77777777" w:rsidR="0025309D" w:rsidRDefault="00D97525">
      <w:pPr>
        <w:pStyle w:val="FirstParagraph"/>
      </w:pPr>
      <w:r>
        <w:rPr>
          <w:b/>
        </w:rPr>
        <w:t>Answer Question 1a</w:t>
      </w:r>
      <w:r>
        <w:t>: No, it does not appear that there are any outlying responses by comparing the critical value: 3.52 to each ….</w:t>
      </w:r>
    </w:p>
    <w:p w14:paraId="30AF717B" w14:textId="77777777" w:rsidR="0025309D" w:rsidRDefault="00D97525">
      <w:pPr>
        <w:pStyle w:val="Heading2"/>
      </w:pPr>
      <w:bookmarkStart w:id="6" w:name="X4aecfc000e108a3cae8670c0bd809cbd662fbfa"/>
      <w:r>
        <w:t>(b) Are there any observations that have high leverage?</w:t>
      </w:r>
      <w:bookmarkEnd w:id="6"/>
    </w:p>
    <w:p w14:paraId="55A14F9A" w14:textId="77777777" w:rsidR="0025309D" w:rsidRDefault="00D97525">
      <w:pPr>
        <w:pStyle w:val="FirstParagraph"/>
      </w:pPr>
      <w:r>
        <w:t>Be sure to show your work and explain how you arrived at your answer.</w:t>
      </w:r>
    </w:p>
    <w:p w14:paraId="2877B192" w14:textId="77777777" w:rsidR="0025309D" w:rsidRDefault="00D97525">
      <w:pPr>
        <w:pStyle w:val="BodyText"/>
      </w:pPr>
      <w:r>
        <w:rPr>
          <w:b/>
        </w:rPr>
        <w:t>Work on q1b</w:t>
      </w:r>
    </w:p>
    <w:p w14:paraId="12E3F3BA" w14:textId="77777777" w:rsidR="0025309D" w:rsidRDefault="00D97525">
      <w:pPr>
        <w:pStyle w:val="BodyText"/>
      </w:pPr>
      <w:r>
        <w:t>First,</w:t>
      </w:r>
      <w:r>
        <w:t xml:space="preserve"> I will get the leverage values from that hat matrix. The diagonal of the </w:t>
      </w:r>
      <w:r>
        <w:rPr>
          <w:b/>
        </w:rPr>
        <w:t>hat matrix</w:t>
      </w:r>
      <w:r>
        <w:t xml:space="preserve"> are the standardized measures of the distance of the i-th observation from the center of the x space.</w:t>
      </w:r>
    </w:p>
    <w:p w14:paraId="4E09D733" w14:textId="77777777" w:rsidR="0025309D" w:rsidRDefault="00D97525">
      <w:pPr>
        <w:pStyle w:val="BodyText"/>
      </w:pPr>
      <w:r>
        <w:rPr>
          <w:b/>
        </w:rPr>
        <w:t>Large hat diagonals reveal observations that are potentially influent</w:t>
      </w:r>
      <w:r>
        <w:rPr>
          <w:b/>
        </w:rPr>
        <w:t>ial.</w:t>
      </w:r>
    </w:p>
    <w:p w14:paraId="6A9194F1" w14:textId="77777777" w:rsidR="0025309D" w:rsidRDefault="00D97525">
      <w:pPr>
        <w:pStyle w:val="SourceCode"/>
      </w:pPr>
      <w:r>
        <w:rPr>
          <w:rStyle w:val="NormalTok"/>
        </w:rPr>
        <w:t>lev &lt;-</w:t>
      </w:r>
      <w:r>
        <w:rPr>
          <w:rStyle w:val="StringTok"/>
        </w:rPr>
        <w:t xml:space="preserve"> </w:t>
      </w:r>
      <w:r>
        <w:rPr>
          <w:rStyle w:val="KeywordTok"/>
        </w:rPr>
        <w:t>lm.influence</w:t>
      </w:r>
      <w:r>
        <w:rPr>
          <w:rStyle w:val="NormalTok"/>
        </w:rPr>
        <w:t>(swissModel)</w:t>
      </w:r>
      <w:r>
        <w:rPr>
          <w:rStyle w:val="OperatorTok"/>
        </w:rPr>
        <w:t>$</w:t>
      </w:r>
      <w:r>
        <w:rPr>
          <w:rStyle w:val="NormalTok"/>
        </w:rPr>
        <w:t>hat</w:t>
      </w:r>
    </w:p>
    <w:p w14:paraId="6E0BE473" w14:textId="77777777" w:rsidR="0025309D" w:rsidRDefault="00D97525">
      <w:pPr>
        <w:pStyle w:val="FirstParagraph"/>
      </w:pPr>
      <w:r>
        <w:t>It is obvious that the average size of hat diagonal is p/n.</w:t>
      </w:r>
    </w:p>
    <w:p w14:paraId="5947F621" w14:textId="77777777" w:rsidR="0025309D" w:rsidRDefault="00D97525">
      <w:pPr>
        <w:pStyle w:val="BodyText"/>
      </w:pPr>
      <w:r>
        <w:t xml:space="preserve">Thus, if a diagonal is </w:t>
      </w:r>
      <w:r>
        <w:rPr>
          <w:b/>
        </w:rPr>
        <w:t>greater than 2p/n</w:t>
      </w:r>
      <w:r>
        <w:t xml:space="preserve"> then we consider it remote enough to be a </w:t>
      </w:r>
      <w:r>
        <w:rPr>
          <w:b/>
        </w:rPr>
        <w:t>leverage point</w:t>
      </w:r>
      <w:r>
        <w:t>.</w:t>
      </w:r>
    </w:p>
    <w:p w14:paraId="38BA2EA0" w14:textId="77777777" w:rsidR="0025309D" w:rsidRDefault="00D97525">
      <w:pPr>
        <w:pStyle w:val="SourceCode"/>
      </w:pPr>
      <w:r>
        <w:rPr>
          <w:rStyle w:val="NormalTok"/>
        </w:rPr>
        <w:t>comparisonValue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comparisonValue</w:t>
      </w:r>
    </w:p>
    <w:p w14:paraId="599B7369" w14:textId="77777777" w:rsidR="0025309D" w:rsidRDefault="00D97525">
      <w:pPr>
        <w:pStyle w:val="SourceCode"/>
      </w:pPr>
      <w:r>
        <w:rPr>
          <w:rStyle w:val="VerbatimChar"/>
        </w:rPr>
        <w:lastRenderedPageBreak/>
        <w:t>## [1] 0.170212</w:t>
      </w:r>
      <w:r>
        <w:rPr>
          <w:rStyle w:val="VerbatimChar"/>
        </w:rPr>
        <w:t>8</w:t>
      </w:r>
    </w:p>
    <w:p w14:paraId="3BA76154" w14:textId="77777777" w:rsidR="0025309D" w:rsidRDefault="00D97525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lev)</w:t>
      </w:r>
    </w:p>
    <w:p w14:paraId="1F4DB9B8" w14:textId="77777777" w:rsidR="0025309D" w:rsidRDefault="00D97525">
      <w:pPr>
        <w:pStyle w:val="SourceCode"/>
      </w:pPr>
      <w:r>
        <w:rPr>
          <w:rStyle w:val="VerbatimChar"/>
        </w:rPr>
        <w:t xml:space="preserve">##          4         40         41         39         44         20          5 </w:t>
      </w:r>
      <w:r>
        <w:br/>
      </w:r>
      <w:r>
        <w:rPr>
          <w:rStyle w:val="VerbatimChar"/>
        </w:rPr>
        <w:t xml:space="preserve">## 0.02661704 0.03286437 0.03382830 0.03871182 0.04088238 0.04284048 0.04285277 </w:t>
      </w:r>
      <w:r>
        <w:br/>
      </w:r>
      <w:r>
        <w:rPr>
          <w:rStyle w:val="VerbatimChar"/>
        </w:rPr>
        <w:t xml:space="preserve">##         17         43         21         29         13         16          1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0.04415246 0.04468945 0.04503096 0.04544170 0.04770628 0.05112156 0.05193009 </w:t>
      </w:r>
      <w:r>
        <w:br/>
      </w:r>
      <w:r>
        <w:rPr>
          <w:rStyle w:val="VerbatimChar"/>
        </w:rPr>
        <w:t xml:space="preserve">##         23          2         15         12          3          9         30 </w:t>
      </w:r>
      <w:r>
        <w:br/>
      </w:r>
      <w:r>
        <w:rPr>
          <w:rStyle w:val="VerbatimChar"/>
        </w:rPr>
        <w:t xml:space="preserve">## 0.05242355 0.05297992 0.05493888 0.05924589 0.06010649 0.06242374 0.06315748 </w:t>
      </w:r>
      <w:r>
        <w:br/>
      </w:r>
      <w:r>
        <w:rPr>
          <w:rStyle w:val="VerbatimChar"/>
        </w:rPr>
        <w:t xml:space="preserve">##         28 </w:t>
      </w:r>
      <w:r>
        <w:rPr>
          <w:rStyle w:val="VerbatimChar"/>
        </w:rPr>
        <w:t xml:space="preserve">        14         32         27         34         35         25 </w:t>
      </w:r>
      <w:r>
        <w:br/>
      </w:r>
      <w:r>
        <w:rPr>
          <w:rStyle w:val="VerbatimChar"/>
        </w:rPr>
        <w:t xml:space="preserve">## 0.06499491 0.06538567 0.06840751 0.06842411 0.06973133 0.07141262 0.07541899 </w:t>
      </w:r>
      <w:r>
        <w:br/>
      </w:r>
      <w:r>
        <w:rPr>
          <w:rStyle w:val="VerbatimChar"/>
        </w:rPr>
        <w:t xml:space="preserve">##         22          7         38         36         26         33         18 </w:t>
      </w:r>
      <w:r>
        <w:br/>
      </w:r>
      <w:r>
        <w:rPr>
          <w:rStyle w:val="VerbatimChar"/>
        </w:rPr>
        <w:t>## 0.07812621 0.07933908 0.</w:t>
      </w:r>
      <w:r>
        <w:rPr>
          <w:rStyle w:val="VerbatimChar"/>
        </w:rPr>
        <w:t xml:space="preserve">07965007 0.08480751 0.08869935 0.09287236 0.09591096 </w:t>
      </w:r>
      <w:r>
        <w:br/>
      </w:r>
      <w:r>
        <w:rPr>
          <w:rStyle w:val="VerbatimChar"/>
        </w:rPr>
        <w:t xml:space="preserve">##         10         24         11          8         46         47         37 </w:t>
      </w:r>
      <w:r>
        <w:br/>
      </w:r>
      <w:r>
        <w:rPr>
          <w:rStyle w:val="VerbatimChar"/>
        </w:rPr>
        <w:t xml:space="preserve">## 0.09730273 0.09772627 0.10276388 0.10872122 0.10900165 0.10906673 0.12578918 </w:t>
      </w:r>
      <w:r>
        <w:br/>
      </w:r>
      <w:r>
        <w:rPr>
          <w:rStyle w:val="VerbatimChar"/>
        </w:rPr>
        <w:t xml:space="preserve">##          6         31         42     </w:t>
      </w:r>
      <w:r>
        <w:rPr>
          <w:rStyle w:val="VerbatimChar"/>
        </w:rPr>
        <w:t xml:space="preserve">    19         45 </w:t>
      </w:r>
      <w:r>
        <w:br/>
      </w:r>
      <w:r>
        <w:rPr>
          <w:rStyle w:val="VerbatimChar"/>
        </w:rPr>
        <w:t>## 0.14876552 0.16245603 0.16503569 0.24610559 0.45013921</w:t>
      </w:r>
    </w:p>
    <w:p w14:paraId="03DA9865" w14:textId="77777777" w:rsidR="0025309D" w:rsidRDefault="00D97525">
      <w:pPr>
        <w:pStyle w:val="FirstParagraph"/>
      </w:pPr>
      <w:r>
        <w:t xml:space="preserve">I notice there are two high leverage points: </w:t>
      </w:r>
      <w:r>
        <w:rPr>
          <w:b/>
        </w:rPr>
        <w:t>19 and 45</w:t>
      </w:r>
    </w:p>
    <w:p w14:paraId="74151848" w14:textId="77777777" w:rsidR="0025309D" w:rsidRDefault="00D97525">
      <w:pPr>
        <w:pStyle w:val="BodyText"/>
      </w:pPr>
      <w:r>
        <w:t>For fun, I will plot the leverages with a plotted line to identify the high leverage “level” and the points that exceed that</w:t>
      </w:r>
      <w:r>
        <w:t xml:space="preserve"> level.</w:t>
      </w:r>
    </w:p>
    <w:p w14:paraId="685167D5" w14:textId="77777777" w:rsidR="0025309D" w:rsidRDefault="00D9752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ev, </w:t>
      </w:r>
      <w:r>
        <w:rPr>
          <w:rStyle w:val="DataTypeTok"/>
        </w:rPr>
        <w:t>main=</w:t>
      </w:r>
      <w:r>
        <w:rPr>
          <w:rStyle w:val="StringTok"/>
        </w:rPr>
        <w:t>"Leverages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/</w:t>
      </w:r>
      <w:r>
        <w:rPr>
          <w:rStyle w:val="NormalTok"/>
        </w:rPr>
        <w:t xml:space="preserve">n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60942F4" w14:textId="77777777" w:rsidR="0025309D" w:rsidRDefault="00D97525">
      <w:pPr>
        <w:pStyle w:val="FirstParagraph"/>
      </w:pPr>
      <w:r>
        <w:rPr>
          <w:noProof/>
        </w:rPr>
        <w:lastRenderedPageBreak/>
        <w:drawing>
          <wp:inline distT="0" distB="0" distL="0" distR="0" wp14:anchorId="7803D48A" wp14:editId="45FD974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08HW_files/figure-docx/q1b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A45AE" w14:textId="77777777" w:rsidR="0025309D" w:rsidRDefault="00D97525">
      <w:pPr>
        <w:pStyle w:val="Heading2"/>
      </w:pPr>
      <w:bookmarkStart w:id="7" w:name="X1fabb7b5d4a6a1ba432c3f9c1baba200a601bba"/>
      <w:r>
        <w:t>(c) Are there any influential observations based on DFFITs and Cook’s Distance?</w:t>
      </w:r>
      <w:bookmarkEnd w:id="7"/>
    </w:p>
    <w:p w14:paraId="2E302983" w14:textId="77777777" w:rsidR="0025309D" w:rsidRDefault="00D97525">
      <w:pPr>
        <w:pStyle w:val="FirstParagraph"/>
      </w:pPr>
      <w:r>
        <w:rPr>
          <w:b/>
        </w:rPr>
        <w:t>Work on q1c</w:t>
      </w:r>
    </w:p>
    <w:p w14:paraId="08B53F77" w14:textId="77777777" w:rsidR="0025309D" w:rsidRDefault="00D97525">
      <w:pPr>
        <w:pStyle w:val="BodyText"/>
      </w:pPr>
      <w:r>
        <w:t>First, calculate DFFITS to see how drastically the fitted value changes with and without the presence of a particular observation.</w:t>
      </w:r>
    </w:p>
    <w:p w14:paraId="2C50668A" w14:textId="77777777" w:rsidR="0025309D" w:rsidRDefault="00D97525">
      <w:pPr>
        <w:pStyle w:val="BodyText"/>
      </w:pPr>
      <w:r>
        <w:t>Compare DFFITS to 2 * sqrt(p/n).</w:t>
      </w:r>
    </w:p>
    <w:p w14:paraId="237A795A" w14:textId="77777777" w:rsidR="0025309D" w:rsidRDefault="00D97525">
      <w:pPr>
        <w:pStyle w:val="SourceCode"/>
      </w:pPr>
      <w:r>
        <w:rPr>
          <w:rStyle w:val="NormalTok"/>
        </w:rPr>
        <w:t>DFFITS &lt;-</w:t>
      </w:r>
      <w:r>
        <w:rPr>
          <w:rStyle w:val="StringTok"/>
        </w:rPr>
        <w:t xml:space="preserve"> </w:t>
      </w:r>
      <w:r>
        <w:rPr>
          <w:rStyle w:val="KeywordTok"/>
        </w:rPr>
        <w:t>dffits</w:t>
      </w:r>
      <w:r>
        <w:rPr>
          <w:rStyle w:val="NormalTok"/>
        </w:rPr>
        <w:t>(swissModel)</w:t>
      </w:r>
      <w:r>
        <w:br/>
      </w:r>
      <w:r>
        <w:rPr>
          <w:rStyle w:val="NormalTok"/>
        </w:rPr>
        <w:t>DFFITS[</w:t>
      </w:r>
      <w:r>
        <w:rPr>
          <w:rStyle w:val="KeywordTok"/>
        </w:rPr>
        <w:t>abs</w:t>
      </w:r>
      <w:r>
        <w:rPr>
          <w:rStyle w:val="NormalTok"/>
        </w:rPr>
        <w:t>(DFFITS)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p</w:t>
      </w:r>
      <w:r>
        <w:rPr>
          <w:rStyle w:val="OperatorTok"/>
        </w:rPr>
        <w:t>/</w:t>
      </w:r>
      <w:r>
        <w:rPr>
          <w:rStyle w:val="NormalTok"/>
        </w:rPr>
        <w:t xml:space="preserve">n)] </w:t>
      </w:r>
      <w:r>
        <w:rPr>
          <w:rStyle w:val="CommentTok"/>
        </w:rPr>
        <w:t xml:space="preserve"># how drastically fitted value </w:t>
      </w:r>
      <w:r>
        <w:rPr>
          <w:rStyle w:val="CommentTok"/>
        </w:rPr>
        <w:t>changes with and without the presence of the observation</w:t>
      </w:r>
    </w:p>
    <w:p w14:paraId="2C8E3488" w14:textId="77777777" w:rsidR="0025309D" w:rsidRDefault="00D97525">
      <w:pPr>
        <w:pStyle w:val="SourceCode"/>
      </w:pPr>
      <w:r>
        <w:rPr>
          <w:rStyle w:val="VerbatimChar"/>
        </w:rPr>
        <w:t xml:space="preserve">##          6         37         47 </w:t>
      </w:r>
      <w:r>
        <w:br/>
      </w:r>
      <w:r>
        <w:rPr>
          <w:rStyle w:val="VerbatimChar"/>
        </w:rPr>
        <w:t>## -0.6400846  0.8551451 -0.7437332</w:t>
      </w:r>
    </w:p>
    <w:p w14:paraId="66822024" w14:textId="77777777" w:rsidR="0025309D" w:rsidRDefault="00D97525">
      <w:pPr>
        <w:pStyle w:val="FirstParagraph"/>
      </w:pPr>
      <w:r>
        <w:t>Three points significantly change the fitted values of the model if they are not (or are) included in the creation of the mode</w:t>
      </w:r>
      <w:r>
        <w:t>l: points 6, 37, and 47.</w:t>
      </w:r>
    </w:p>
    <w:p w14:paraId="29180402" w14:textId="77777777" w:rsidR="0025309D" w:rsidRDefault="00D97525">
      <w:pPr>
        <w:pStyle w:val="BodyText"/>
      </w:pPr>
      <w:r>
        <w:t>Second, calculate DFBETAS to see how the significantly the coefficients will change with and without observations.</w:t>
      </w:r>
    </w:p>
    <w:p w14:paraId="195E8F08" w14:textId="77777777" w:rsidR="0025309D" w:rsidRDefault="00D97525">
      <w:pPr>
        <w:pStyle w:val="BodyText"/>
      </w:pPr>
      <w:r>
        <w:t>DFBETAS is compared to 2 / sqrt(n)</w:t>
      </w:r>
    </w:p>
    <w:p w14:paraId="5BA1D243" w14:textId="77777777" w:rsidR="0025309D" w:rsidRDefault="00D97525">
      <w:pPr>
        <w:pStyle w:val="SourceCode"/>
      </w:pPr>
      <w:r>
        <w:rPr>
          <w:rStyle w:val="CommentTok"/>
        </w:rPr>
        <w:t xml:space="preserve">#DFBETAS - </w:t>
      </w:r>
      <w:r>
        <w:br/>
      </w:r>
      <w:r>
        <w:rPr>
          <w:rStyle w:val="NormalTok"/>
        </w:rPr>
        <w:t>DFBETAS &lt;-</w:t>
      </w:r>
      <w:r>
        <w:rPr>
          <w:rStyle w:val="StringTok"/>
        </w:rPr>
        <w:t xml:space="preserve"> </w:t>
      </w:r>
      <w:r>
        <w:rPr>
          <w:rStyle w:val="KeywordTok"/>
        </w:rPr>
        <w:t>dfbetas</w:t>
      </w:r>
      <w:r>
        <w:rPr>
          <w:rStyle w:val="NormalTok"/>
        </w:rPr>
        <w:t xml:space="preserve">(swissModel) </w:t>
      </w:r>
      <w:r>
        <w:rPr>
          <w:rStyle w:val="CommentTok"/>
        </w:rPr>
        <w:t xml:space="preserve"># measures how estimated coefficients </w:t>
      </w:r>
      <w:r>
        <w:rPr>
          <w:rStyle w:val="CommentTok"/>
        </w:rPr>
        <w:t>change w</w:t>
      </w:r>
      <w:r>
        <w:rPr>
          <w:rStyle w:val="CommentTok"/>
        </w:rPr>
        <w:lastRenderedPageBreak/>
        <w:t>ithout presence of the observation</w:t>
      </w:r>
      <w:r>
        <w:br/>
      </w:r>
      <w:r>
        <w:rPr>
          <w:rStyle w:val="NormalTok"/>
        </w:rPr>
        <w:t>DFBETAS[</w:t>
      </w:r>
      <w:r>
        <w:rPr>
          <w:rStyle w:val="KeywordTok"/>
        </w:rPr>
        <w:t>abs</w:t>
      </w:r>
      <w:r>
        <w:rPr>
          <w:rStyle w:val="NormalTok"/>
        </w:rPr>
        <w:t>(DFBETAS)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]</w:t>
      </w:r>
    </w:p>
    <w:p w14:paraId="6A0C428F" w14:textId="77777777" w:rsidR="0025309D" w:rsidRDefault="00D97525">
      <w:pPr>
        <w:pStyle w:val="SourceCode"/>
      </w:pPr>
      <w:r>
        <w:rPr>
          <w:rStyle w:val="VerbatimChar"/>
        </w:rPr>
        <w:t>##  [1]  0.4908561  0.5129647  0.5583841 -0.2955973  0.4503229 -0.4388348</w:t>
      </w:r>
      <w:r>
        <w:br/>
      </w:r>
      <w:r>
        <w:rPr>
          <w:rStyle w:val="VerbatimChar"/>
        </w:rPr>
        <w:t>##  [7] -0.6455617  0.3154725 -0.2949364 -0.3099066  0.5420013 -0.5135508</w:t>
      </w:r>
      <w:r>
        <w:br/>
      </w:r>
      <w:r>
        <w:rPr>
          <w:rStyle w:val="VerbatimChar"/>
        </w:rPr>
        <w:t>## [13] -0.5111900 -0.5581878</w:t>
      </w:r>
    </w:p>
    <w:p w14:paraId="73624934" w14:textId="77777777" w:rsidR="0025309D" w:rsidRDefault="00D97525">
      <w:pPr>
        <w:pStyle w:val="SourceCode"/>
      </w:pPr>
      <w:r>
        <w:rPr>
          <w:rStyle w:val="CommentTok"/>
        </w:rPr>
        <w:t># how to find the data point</w:t>
      </w:r>
      <w:r>
        <w:br/>
      </w:r>
      <w:r>
        <w:rPr>
          <w:rStyle w:val="NormalTok"/>
        </w:rPr>
        <w:t xml:space="preserve">DFBETAS </w:t>
      </w:r>
      <w:r>
        <w:rPr>
          <w:rStyle w:val="CommentTok"/>
        </w:rPr>
        <w:t># can find that value with eyeballing</w:t>
      </w:r>
    </w:p>
    <w:p w14:paraId="1C9F4741" w14:textId="77777777" w:rsidR="0025309D" w:rsidRDefault="00D97525">
      <w:pPr>
        <w:pStyle w:val="SourceCode"/>
      </w:pPr>
      <w:r w:rsidRPr="00316792">
        <w:rPr>
          <w:rStyle w:val="VerbatimChar"/>
          <w:lang w:val="es-ES"/>
        </w:rPr>
        <w:t>##     (</w:t>
      </w:r>
      <w:proofErr w:type="spellStart"/>
      <w:r w:rsidRPr="00316792">
        <w:rPr>
          <w:rStyle w:val="VerbatimChar"/>
          <w:lang w:val="es-ES"/>
        </w:rPr>
        <w:t>Intercept</w:t>
      </w:r>
      <w:proofErr w:type="spellEnd"/>
      <w:r w:rsidRPr="00316792">
        <w:rPr>
          <w:rStyle w:val="VerbatimChar"/>
          <w:lang w:val="es-ES"/>
        </w:rPr>
        <w:t xml:space="preserve">)     </w:t>
      </w:r>
      <w:proofErr w:type="spellStart"/>
      <w:r w:rsidRPr="00316792">
        <w:rPr>
          <w:rStyle w:val="VerbatimChar"/>
          <w:lang w:val="es-ES"/>
        </w:rPr>
        <w:t>Education</w:t>
      </w:r>
      <w:proofErr w:type="spellEnd"/>
      <w:r w:rsidRPr="00316792">
        <w:rPr>
          <w:rStyle w:val="VerbatimChar"/>
          <w:lang w:val="es-ES"/>
        </w:rPr>
        <w:t xml:space="preserve">     </w:t>
      </w:r>
      <w:proofErr w:type="spellStart"/>
      <w:r w:rsidRPr="00316792">
        <w:rPr>
          <w:rStyle w:val="VerbatimChar"/>
          <w:lang w:val="es-ES"/>
        </w:rPr>
        <w:t>Catholic</w:t>
      </w:r>
      <w:proofErr w:type="spellEnd"/>
      <w:r w:rsidRPr="00316792">
        <w:rPr>
          <w:rStyle w:val="VerbatimChar"/>
          <w:lang w:val="es-ES"/>
        </w:rPr>
        <w:t xml:space="preserve"> </w:t>
      </w:r>
      <w:proofErr w:type="spellStart"/>
      <w:r w:rsidRPr="00316792">
        <w:rPr>
          <w:rStyle w:val="VerbatimChar"/>
          <w:lang w:val="es-ES"/>
        </w:rPr>
        <w:t>Infant.Mortality</w:t>
      </w:r>
      <w:proofErr w:type="spellEnd"/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  -0.148417854  1.368007e-02 -0.201907799      0.211495818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2  -0.051391914 -4.251943e-05  0.081764597      0.05</w:t>
      </w:r>
      <w:r w:rsidRPr="00316792">
        <w:rPr>
          <w:rStyle w:val="VerbatimChar"/>
          <w:lang w:val="es-ES"/>
        </w:rPr>
        <w:t>3389912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3   0.054337113 -1.187854e-01  0.315472521     -0.044363266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4   0.033031440 -1.161608e-01 -0.069343924      0.032866664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5  -0.049009914  8.295364e-02 -0.225043619      0.105740766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6   0.490856120  1.897387e-02 -0.190320047     -0.513550</w:t>
      </w:r>
      <w:r w:rsidRPr="00316792">
        <w:rPr>
          <w:rStyle w:val="VerbatimChar"/>
          <w:lang w:val="es-ES"/>
        </w:rPr>
        <w:t>845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7  -0.019502528 -2.894163e-03  0.019685734      0.020385595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8  -0.264745405  1.155477e-03  0.190548903      0.269250491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9  -0.006061838 -1.004128e-02  0.064219968      0.005657703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0 -0.113464500  3.989431e-02  0.080480396      0.109289535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1 -0.048218675 -7.961994e-03  0.040939039      0.050177581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2  0.061282889 -4.497493e-03 -0.028450418     -0.051254555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3 -0.015600029  1.685151e-02  0.028328224      0.004984045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4  0.008708059 -5.739414e-04  0.011165532     -0.011959604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</w:t>
      </w:r>
      <w:r w:rsidRPr="00316792">
        <w:rPr>
          <w:rStyle w:val="VerbatimChar"/>
          <w:lang w:val="es-ES"/>
        </w:rPr>
        <w:t>5 -0.115342325  1.271807e-01  0.153601466      0.052472984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6  0.007930851  1.753286e-01  0.111787700     -0.078778289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7  0.011747765 -2.572471e-02 -0.056844158      0.008626132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8 -0.008098990  3.426208e-02 -0.009624175      0.006836464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19  0</w:t>
      </w:r>
      <w:r w:rsidRPr="00316792">
        <w:rPr>
          <w:rStyle w:val="VerbatimChar"/>
          <w:lang w:val="es-ES"/>
        </w:rPr>
        <w:t>.512964671  9.997667e-02 -0.052578519     -0.511189993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20 -0.010474172  2.022508e-02  0.058213966     -0.009443586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21  0.009733236 -3.277344e-03 -0.009317609     -0.006429376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22  0.111160547  2.125187e-01  0.272353591     -0.221897900</w:t>
      </w:r>
      <w:r w:rsidRPr="00316792">
        <w:rPr>
          <w:lang w:val="es-ES"/>
        </w:rPr>
        <w:br/>
      </w:r>
      <w:r w:rsidRPr="00316792">
        <w:rPr>
          <w:rStyle w:val="VerbatimChar"/>
          <w:lang w:val="es-ES"/>
        </w:rPr>
        <w:t>## 23 -0.151</w:t>
      </w:r>
      <w:r w:rsidRPr="00316792">
        <w:rPr>
          <w:rStyle w:val="VerbatimChar"/>
          <w:lang w:val="es-ES"/>
        </w:rPr>
        <w:t xml:space="preserve">021208  8.217882e-03  0.055106425      </w:t>
      </w:r>
      <w:r w:rsidRPr="00316792">
        <w:rPr>
          <w:rStyle w:val="VerbatimChar"/>
        </w:rPr>
        <w:t>0.128019328</w:t>
      </w:r>
      <w:r w:rsidRPr="00316792">
        <w:br/>
      </w:r>
      <w:r w:rsidRPr="00316792">
        <w:rPr>
          <w:rStyle w:val="VerbatimChar"/>
        </w:rPr>
        <w:t>## 24 -0.278407198  1.169649e-01  0.108573100      0.229247300</w:t>
      </w:r>
      <w:r w:rsidRPr="00316792">
        <w:br/>
      </w:r>
      <w:r w:rsidRPr="00316792">
        <w:rPr>
          <w:rStyle w:val="VerbatimChar"/>
        </w:rPr>
        <w:t>## 25 -0.003194789  6.988139e-02  0.069968406     -0.026951391</w:t>
      </w:r>
      <w:r w:rsidRPr="00316792">
        <w:br/>
      </w:r>
      <w:r w:rsidRPr="00316792">
        <w:rPr>
          <w:rStyle w:val="VerbatimChar"/>
        </w:rPr>
        <w:t>## 26 -0.005656149 -1.767865e-03 -0.006014528      0.007706287</w:t>
      </w:r>
      <w:r w:rsidRPr="00316792">
        <w:br/>
      </w:r>
      <w:r w:rsidRPr="00316792">
        <w:rPr>
          <w:rStyle w:val="VerbatimChar"/>
        </w:rPr>
        <w:t>## 27  0.0426515</w:t>
      </w:r>
      <w:r w:rsidRPr="00316792">
        <w:rPr>
          <w:rStyle w:val="VerbatimChar"/>
        </w:rPr>
        <w:t>06 -4.326839e-02 -0.040346480     -0.024796420</w:t>
      </w:r>
      <w:r w:rsidRPr="00316792">
        <w:br/>
      </w:r>
      <w:r w:rsidRPr="00316792">
        <w:rPr>
          <w:rStyle w:val="VerbatimChar"/>
        </w:rPr>
        <w:t>## 28 -0.071144128  1.594110e-02  0.032081977      0.058539208</w:t>
      </w:r>
      <w:r w:rsidRPr="00316792">
        <w:br/>
      </w:r>
      <w:r w:rsidRPr="00316792">
        <w:rPr>
          <w:rStyle w:val="VerbatimChar"/>
        </w:rPr>
        <w:t>## 29  0.039175320 -7.812019e-02  0.048673173     -0.048092476</w:t>
      </w:r>
      <w:r w:rsidRPr="00316792">
        <w:br/>
      </w:r>
      <w:r w:rsidRPr="00316792">
        <w:rPr>
          <w:rStyle w:val="VerbatimChar"/>
        </w:rPr>
        <w:t>## 30  0.093305361  5.358667e-02  0.153133610     -0.147305298</w:t>
      </w:r>
      <w:r w:rsidRPr="00316792">
        <w:br/>
      </w:r>
      <w:r w:rsidRPr="00316792">
        <w:rPr>
          <w:rStyle w:val="VerbatimChar"/>
        </w:rPr>
        <w:t xml:space="preserve">## 31 -0.037554745  </w:t>
      </w:r>
      <w:r w:rsidRPr="00316792">
        <w:rPr>
          <w:rStyle w:val="VerbatimChar"/>
        </w:rPr>
        <w:t>1.637670e-02 -0.029724563      0.037494928</w:t>
      </w:r>
      <w:r w:rsidRPr="00316792">
        <w:br/>
      </w:r>
      <w:r w:rsidRPr="00316792">
        <w:rPr>
          <w:rStyle w:val="VerbatimChar"/>
        </w:rPr>
        <w:t>## 32 -0.066699571  7.051737e-02 -0.294936437      0.069412058</w:t>
      </w:r>
      <w:r w:rsidRPr="00316792">
        <w:br/>
      </w:r>
      <w:r w:rsidRPr="00316792">
        <w:rPr>
          <w:rStyle w:val="VerbatimChar"/>
        </w:rPr>
        <w:t>## 33 -0.063095234  5.388727e-02 -0.096277272      0.060172073</w:t>
      </w:r>
      <w:r w:rsidRPr="00316792">
        <w:br/>
      </w:r>
      <w:r w:rsidRPr="00316792">
        <w:rPr>
          <w:rStyle w:val="VerbatimChar"/>
        </w:rPr>
        <w:t>## 34 -0.078165884  5.989151e-02 -0.241949760      0.080755079</w:t>
      </w:r>
      <w:r w:rsidRPr="00316792">
        <w:br/>
      </w:r>
      <w:r w:rsidRPr="00316792">
        <w:rPr>
          <w:rStyle w:val="VerbatimChar"/>
        </w:rPr>
        <w:t>## 35 -0.014069718  3.50</w:t>
      </w:r>
      <w:r w:rsidRPr="00316792">
        <w:rPr>
          <w:rStyle w:val="VerbatimChar"/>
        </w:rPr>
        <w:t>6907e-02 -0.069702555      0.011033574</w:t>
      </w:r>
      <w:r w:rsidRPr="00316792">
        <w:br/>
      </w:r>
      <w:r w:rsidRPr="00316792">
        <w:rPr>
          <w:rStyle w:val="VerbatimChar"/>
        </w:rPr>
        <w:t>## 36 -0.184703436  1.351203e-02 -0.309906594      0.203590956</w:t>
      </w:r>
      <w:r w:rsidRPr="00316792">
        <w:br/>
      </w:r>
      <w:r w:rsidRPr="00316792">
        <w:rPr>
          <w:rStyle w:val="VerbatimChar"/>
        </w:rPr>
        <w:t>## 37  0.558384110 -2.620255e-01  0.542001320     -0.558187838</w:t>
      </w:r>
      <w:r w:rsidRPr="00316792">
        <w:br/>
      </w:r>
      <w:r w:rsidRPr="00316792">
        <w:rPr>
          <w:rStyle w:val="VerbatimChar"/>
        </w:rPr>
        <w:t>## 38  0.115116731  5.888086e-02  0.248688451     -0.140792559</w:t>
      </w:r>
      <w:r w:rsidRPr="00316792">
        <w:br/>
      </w:r>
      <w:r w:rsidRPr="00316792">
        <w:rPr>
          <w:rStyle w:val="VerbatimChar"/>
        </w:rPr>
        <w:t>## 39 -0.000529050 -3.711456</w:t>
      </w:r>
      <w:r w:rsidRPr="00316792">
        <w:rPr>
          <w:rStyle w:val="VerbatimChar"/>
        </w:rPr>
        <w:t>e-04 -0.070944967      0.022224709</w:t>
      </w:r>
      <w:r w:rsidRPr="00316792">
        <w:br/>
      </w:r>
      <w:r w:rsidRPr="00316792">
        <w:rPr>
          <w:rStyle w:val="VerbatimChar"/>
        </w:rPr>
        <w:lastRenderedPageBreak/>
        <w:t>## 40  0.002441136  3.900297e-03  0.035691117     -0.015444311</w:t>
      </w:r>
      <w:r w:rsidRPr="00316792">
        <w:br/>
      </w:r>
      <w:r w:rsidRPr="00316792">
        <w:rPr>
          <w:rStyle w:val="VerbatimChar"/>
        </w:rPr>
        <w:t>## 41  0.074259731  1.420696e-02 -0.109759815     -0.038820844</w:t>
      </w:r>
      <w:r w:rsidRPr="00316792">
        <w:br/>
      </w:r>
      <w:r w:rsidRPr="00316792">
        <w:rPr>
          <w:rStyle w:val="VerbatimChar"/>
        </w:rPr>
        <w:t>## 42 -0.295597310  4.503229e-01 -0.093722986      0.270623733</w:t>
      </w:r>
      <w:r w:rsidRPr="00316792">
        <w:br/>
      </w:r>
      <w:r w:rsidRPr="00316792">
        <w:rPr>
          <w:rStyle w:val="VerbatimChar"/>
        </w:rPr>
        <w:t>## 43  0.036919051 -8.755421e-02</w:t>
      </w:r>
      <w:r w:rsidRPr="00316792">
        <w:rPr>
          <w:rStyle w:val="VerbatimChar"/>
        </w:rPr>
        <w:t xml:space="preserve"> -0.153601586      0.021608016</w:t>
      </w:r>
      <w:r w:rsidRPr="00316792">
        <w:br/>
      </w:r>
      <w:r w:rsidRPr="00316792">
        <w:rPr>
          <w:rStyle w:val="VerbatimChar"/>
        </w:rPr>
        <w:t>## 44 -0.015013586  2.054061e-02  0.031505633      0.002109957</w:t>
      </w:r>
      <w:r w:rsidRPr="00316792">
        <w:br/>
      </w:r>
      <w:r w:rsidRPr="00316792">
        <w:rPr>
          <w:rStyle w:val="VerbatimChar"/>
        </w:rPr>
        <w:t>## 45  0.009901006 -1.294500e-01 -0.022351708      0.010452812</w:t>
      </w:r>
      <w:r w:rsidRPr="00316792">
        <w:br/>
      </w:r>
      <w:r w:rsidRPr="00316792">
        <w:rPr>
          <w:rStyle w:val="VerbatimChar"/>
        </w:rPr>
        <w:t>## 46 -0.055649664 -4.388348e-01 -0.137697822      0.117387597</w:t>
      </w:r>
      <w:r w:rsidRPr="00316792">
        <w:br/>
      </w:r>
      <w:r w:rsidRPr="00316792">
        <w:rPr>
          <w:rStyle w:val="VerbatimChar"/>
        </w:rPr>
        <w:t>## 47  0.043882710 -6.455617e-01 -0.240</w:t>
      </w:r>
      <w:r>
        <w:rPr>
          <w:rStyle w:val="VerbatimChar"/>
        </w:rPr>
        <w:t>469967      0.050528230</w:t>
      </w:r>
    </w:p>
    <w:p w14:paraId="257D49BA" w14:textId="77777777" w:rsidR="0025309D" w:rsidRDefault="00D97525">
      <w:pPr>
        <w:pStyle w:val="FirstParagraph"/>
      </w:pPr>
      <w:r>
        <w:rPr>
          <w:b/>
        </w:rPr>
        <w:t>Observations With High DFBETAS: 6, 19, 37, 42</w:t>
      </w:r>
    </w:p>
    <w:p w14:paraId="5282387D" w14:textId="77777777" w:rsidR="0025309D" w:rsidRDefault="00D97525">
      <w:pPr>
        <w:pStyle w:val="BodyText"/>
      </w:pPr>
      <w:r>
        <w:t>Third, calculate COOKS to determine how fitted values change for all values, not jus</w:t>
      </w:r>
      <w:r>
        <w:t>t the removed observation, when an observation is removed.</w:t>
      </w:r>
    </w:p>
    <w:p w14:paraId="68BDFE08" w14:textId="77777777" w:rsidR="0025309D" w:rsidRDefault="00D97525">
      <w:pPr>
        <w:pStyle w:val="BodyText"/>
      </w:pPr>
      <w:r>
        <w:t>COOKS is compared to an F distribution with p, and n-p degress of freedom.</w:t>
      </w:r>
    </w:p>
    <w:p w14:paraId="5BC764F4" w14:textId="77777777" w:rsidR="0025309D" w:rsidRDefault="00D97525">
      <w:pPr>
        <w:pStyle w:val="SourceCode"/>
      </w:pPr>
      <w:r>
        <w:rPr>
          <w:rStyle w:val="CommentTok"/>
        </w:rPr>
        <w:t># COOKS considered how fitted values changes for all values (not just the observation) when data point is removed.</w:t>
      </w:r>
      <w:r>
        <w:br/>
      </w:r>
      <w:r>
        <w:rPr>
          <w:rStyle w:val="NormalTok"/>
        </w:rPr>
        <w:t>COOKS&lt;-</w:t>
      </w:r>
      <w:r>
        <w:rPr>
          <w:rStyle w:val="KeywordTok"/>
        </w:rPr>
        <w:t>cooks.distance</w:t>
      </w:r>
      <w:r>
        <w:rPr>
          <w:rStyle w:val="NormalTok"/>
        </w:rPr>
        <w:t>(swissModel)</w:t>
      </w:r>
      <w:r>
        <w:br/>
      </w:r>
      <w:r>
        <w:rPr>
          <w:rStyle w:val="NormalTok"/>
        </w:rPr>
        <w:t>COOKS[COOKS</w:t>
      </w:r>
      <w:r>
        <w:rPr>
          <w:rStyle w:val="OperatorTok"/>
        </w:rPr>
        <w:t>&gt;</w:t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p,n</w:t>
      </w:r>
      <w:r>
        <w:rPr>
          <w:rStyle w:val="OperatorTok"/>
        </w:rPr>
        <w:t>-</w:t>
      </w:r>
      <w:r>
        <w:rPr>
          <w:rStyle w:val="NormalTok"/>
        </w:rPr>
        <w:t xml:space="preserve">p)] </w:t>
      </w:r>
      <w:r>
        <w:rPr>
          <w:rStyle w:val="CommentTok"/>
        </w:rPr>
        <w:t># f distribution</w:t>
      </w:r>
    </w:p>
    <w:p w14:paraId="0B78BBA3" w14:textId="77777777" w:rsidR="0025309D" w:rsidRDefault="00D97525">
      <w:pPr>
        <w:pStyle w:val="SourceCode"/>
      </w:pPr>
      <w:r>
        <w:rPr>
          <w:rStyle w:val="VerbatimChar"/>
        </w:rPr>
        <w:t>## named numeric(0)</w:t>
      </w:r>
    </w:p>
    <w:p w14:paraId="31C30B45" w14:textId="77777777" w:rsidR="0025309D" w:rsidRDefault="00D97525">
      <w:pPr>
        <w:pStyle w:val="FirstParagraph"/>
      </w:pPr>
      <w:r>
        <w:rPr>
          <w:b/>
        </w:rPr>
        <w:t>There are no observations that need to be considered based on COOK’S Distance.</w:t>
      </w:r>
    </w:p>
    <w:p w14:paraId="2294329B" w14:textId="77777777" w:rsidR="0025309D" w:rsidRDefault="00D97525">
      <w:pPr>
        <w:pStyle w:val="Heading2"/>
      </w:pPr>
      <w:bookmarkStart w:id="8" w:name="X6d0cde2bc280455c37dfe33905fd589bcffdd67"/>
      <w:r>
        <w:t>(d) Briefly describe the difference in what DFFITS and Cook’s distance are measuring.</w:t>
      </w:r>
      <w:bookmarkEnd w:id="8"/>
    </w:p>
    <w:p w14:paraId="2A66244D" w14:textId="77777777" w:rsidR="0025309D" w:rsidRDefault="00D97525">
      <w:pPr>
        <w:pStyle w:val="FirstParagraph"/>
      </w:pPr>
      <w:r>
        <w:t>DFFITs checks if the fitted value for the removed observation predictor value(s) significantly changes if the observation is removed.</w:t>
      </w:r>
    </w:p>
    <w:p w14:paraId="2B8B5618" w14:textId="77777777" w:rsidR="0025309D" w:rsidRDefault="00D97525">
      <w:pPr>
        <w:pStyle w:val="BodyText"/>
      </w:pPr>
      <w:r>
        <w:t>Cook’s distance checks the amount of change for all fitted values if an observation is removed from all the data used to c</w:t>
      </w:r>
      <w:r>
        <w:t>reate the model.</w:t>
      </w:r>
    </w:p>
    <w:p w14:paraId="1B72B26F" w14:textId="77777777" w:rsidR="0025309D" w:rsidRDefault="00D97525">
      <w:pPr>
        <w:pStyle w:val="Heading1"/>
      </w:pPr>
      <w:bookmarkStart w:id="9" w:name="question-2-no-r-required"/>
      <w:r>
        <w:t>Question 2 (No R Required)</w:t>
      </w:r>
      <w:bookmarkEnd w:id="9"/>
    </w:p>
    <w:p w14:paraId="1A340C64" w14:textId="77777777" w:rsidR="0025309D" w:rsidRDefault="00D97525">
      <w:pPr>
        <w:pStyle w:val="FirstParagraph"/>
      </w:pPr>
      <w:r>
        <w:t>Data from n = 19 bears of varying ages are used to develop an equation for estimating Weight from Neck circumference. From a visual inspection of the scatterplot, it appears observation 6 may be an outlier.</w:t>
      </w:r>
    </w:p>
    <w:p w14:paraId="59CC176B" w14:textId="77777777" w:rsidR="0025309D" w:rsidRDefault="00D97525">
      <w:pPr>
        <w:pStyle w:val="BodyText"/>
      </w:pPr>
      <w:r>
        <w:t>The o</w:t>
      </w:r>
      <w:r>
        <w:t>utput below comes from fitting the linear regression model on the data.</w:t>
      </w:r>
    </w:p>
    <w:p w14:paraId="05AB3B77" w14:textId="77777777" w:rsidR="0025309D" w:rsidRDefault="00D97525">
      <w:pPr>
        <w:pStyle w:val="BodyText"/>
      </w:pPr>
      <w:r>
        <w:rPr>
          <w:b/>
        </w:rPr>
        <w:t>with all 19 bears</w:t>
      </w:r>
    </w:p>
    <w:p w14:paraId="151504AC" w14:textId="77777777" w:rsidR="0025309D" w:rsidRDefault="00D97525">
      <w:pPr>
        <w:pStyle w:val="BodyText"/>
      </w:pPr>
      <w:r>
        <w:t>Coefficients: Estimate Std. Error t value Pr(&gt;|t|)</w:t>
      </w:r>
    </w:p>
    <w:p w14:paraId="6260F60D" w14:textId="77777777" w:rsidR="0025309D" w:rsidRDefault="00D97525">
      <w:pPr>
        <w:pStyle w:val="BodyText"/>
      </w:pPr>
      <w:r>
        <w:t>(Intercept) -158.78 40.46 -3.924 0.00109 **</w:t>
      </w:r>
    </w:p>
    <w:p w14:paraId="3CCC3A13" w14:textId="77777777" w:rsidR="0025309D" w:rsidRDefault="00D97525">
      <w:pPr>
        <w:pStyle w:val="BodyText"/>
      </w:pPr>
      <w:r>
        <w:t>Neck 16.95 2.10 8.071 3.24e-07 ***</w:t>
      </w:r>
    </w:p>
    <w:p w14:paraId="01DCAD38" w14:textId="77777777" w:rsidR="0025309D" w:rsidRDefault="00D97525">
      <w:pPr>
        <w:pStyle w:val="BodyText"/>
      </w:pPr>
      <w:r>
        <w:lastRenderedPageBreak/>
        <w:t>Residual standard error: 40.13 on 17</w:t>
      </w:r>
      <w:r>
        <w:t xml:space="preserve"> degrees of freedom</w:t>
      </w:r>
    </w:p>
    <w:p w14:paraId="09EDE74F" w14:textId="77777777" w:rsidR="0025309D" w:rsidRDefault="00D97525">
      <w:pPr>
        <w:pStyle w:val="BodyText"/>
      </w:pPr>
      <w:r>
        <w:t>Multiple R-squared: 0.793, Adjusted R-squared: 0.7809</w:t>
      </w:r>
    </w:p>
    <w:p w14:paraId="06CF6A64" w14:textId="77777777" w:rsidR="0025309D" w:rsidRDefault="00D97525">
      <w:pPr>
        <w:pStyle w:val="BodyText"/>
      </w:pPr>
      <w:r>
        <w:t>F-statistic: 65.14 on 1 and 17 DF, p-value: 3.235e-07</w:t>
      </w:r>
    </w:p>
    <w:p w14:paraId="5E313AA2" w14:textId="77777777" w:rsidR="0025309D" w:rsidRDefault="00D97525">
      <w:pPr>
        <w:pStyle w:val="BodyText"/>
      </w:pPr>
      <w:r>
        <w:t>The output below comes from fitting the linear regression model on the data, with the outlier removed.</w:t>
      </w:r>
    </w:p>
    <w:p w14:paraId="21A35244" w14:textId="77777777" w:rsidR="0025309D" w:rsidRDefault="00D97525">
      <w:pPr>
        <w:pStyle w:val="BodyText"/>
      </w:pPr>
      <w:r>
        <w:rPr>
          <w:b/>
        </w:rPr>
        <w:t xml:space="preserve">with outlier removed, so </w:t>
      </w:r>
      <w:r>
        <w:rPr>
          <w:b/>
        </w:rPr>
        <w:t>18 bears</w:t>
      </w:r>
    </w:p>
    <w:p w14:paraId="1197BF7E" w14:textId="77777777" w:rsidR="0025309D" w:rsidRDefault="00D97525">
      <w:pPr>
        <w:pStyle w:val="BodyText"/>
      </w:pPr>
      <w:r>
        <w:t>Coefficients:</w:t>
      </w:r>
    </w:p>
    <w:p w14:paraId="0599EE83" w14:textId="77777777" w:rsidR="0025309D" w:rsidRDefault="00D97525">
      <w:pPr>
        <w:pStyle w:val="SourceCode"/>
      </w:pPr>
      <w:r>
        <w:rPr>
          <w:rStyle w:val="VerbatimChar"/>
        </w:rPr>
        <w:t xml:space="preserve">                    Estimate Std. Error     t value     Pr(&gt;|t|)</w:t>
      </w:r>
    </w:p>
    <w:p w14:paraId="7D5FD1BB" w14:textId="77777777" w:rsidR="0025309D" w:rsidRDefault="00D97525">
      <w:pPr>
        <w:pStyle w:val="FirstParagraph"/>
      </w:pPr>
      <w:r>
        <w:t>(Intercept) -234.60 25.93 -9.049 1.08e-07 ***</w:t>
      </w:r>
    </w:p>
    <w:p w14:paraId="5FFDF156" w14:textId="77777777" w:rsidR="0025309D" w:rsidRDefault="00D97525">
      <w:pPr>
        <w:pStyle w:val="BodyText"/>
      </w:pPr>
      <w:r>
        <w:t>Neck 20.54 1.32 15.562 4.39e-11 ***</w:t>
      </w:r>
    </w:p>
    <w:p w14:paraId="2C205A91" w14:textId="77777777" w:rsidR="0025309D" w:rsidRDefault="00D97525">
      <w:pPr>
        <w:pStyle w:val="BodyText"/>
      </w:pPr>
      <w:r>
        <w:t>Residual standard error: 22.6 on 16 degrees of freedom</w:t>
      </w:r>
    </w:p>
    <w:p w14:paraId="703F3CD9" w14:textId="77777777" w:rsidR="0025309D" w:rsidRDefault="00D97525">
      <w:pPr>
        <w:pStyle w:val="BodyText"/>
      </w:pPr>
      <w:r>
        <w:t>Multiple R-squared: 0.938, Adjusted R-squared: 0.9342</w:t>
      </w:r>
    </w:p>
    <w:p w14:paraId="450E384F" w14:textId="77777777" w:rsidR="0025309D" w:rsidRDefault="00D97525">
      <w:pPr>
        <w:pStyle w:val="BodyText"/>
      </w:pPr>
      <w:r>
        <w:t>F-statistic: 242.2 on 1 and 16 DF, p-value: 4.394e-11</w:t>
      </w:r>
    </w:p>
    <w:p w14:paraId="4D9302B1" w14:textId="77777777" w:rsidR="0025309D" w:rsidRDefault="00D97525">
      <w:pPr>
        <w:pStyle w:val="BodyText"/>
      </w:pPr>
      <w:r>
        <w:t>The output below displays the values of the predictor and response for the 6th observation.</w:t>
      </w:r>
    </w:p>
    <w:p w14:paraId="1BDB31E5" w14:textId="77777777" w:rsidR="0025309D" w:rsidRDefault="00D97525">
      <w:pPr>
        <w:pStyle w:val="BlockText"/>
      </w:pPr>
      <w:r>
        <w:t>data[6,]</w:t>
      </w:r>
    </w:p>
    <w:p w14:paraId="4315DFC1" w14:textId="77777777" w:rsidR="0025309D" w:rsidRDefault="00D97525">
      <w:pPr>
        <w:pStyle w:val="FirstParagraph"/>
      </w:pPr>
      <w:r>
        <w:t>Neck Weight</w:t>
      </w:r>
    </w:p>
    <w:p w14:paraId="3935C67B" w14:textId="77777777" w:rsidR="0025309D" w:rsidRDefault="00D97525">
      <w:pPr>
        <w:pStyle w:val="BodyText"/>
      </w:pPr>
      <w:r>
        <w:t>6 10.5 140</w:t>
      </w:r>
    </w:p>
    <w:p w14:paraId="5F0C2E94" w14:textId="77777777" w:rsidR="0025309D" w:rsidRDefault="00D97525">
      <w:pPr>
        <w:pStyle w:val="BodyText"/>
      </w:pPr>
      <w:r>
        <w:t>… Also included were res</w:t>
      </w:r>
      <w:r>
        <w:t>iduals and diagonals from hat matrix …</w:t>
      </w:r>
    </w:p>
    <w:p w14:paraId="7163D20F" w14:textId="77777777" w:rsidR="0025309D" w:rsidRDefault="00D97525">
      <w:pPr>
        <w:pStyle w:val="Heading2"/>
      </w:pPr>
      <w:bookmarkStart w:id="10" w:name="Xe227677ea561460fa4ff8c63131b2dee113328e"/>
      <w:r>
        <w:t>(a) Calculate the externally studentized residual, ti,</w:t>
      </w:r>
      <w:bookmarkEnd w:id="10"/>
    </w:p>
    <w:p w14:paraId="1D7E71AD" w14:textId="77777777" w:rsidR="0025309D" w:rsidRDefault="00D97525">
      <w:pPr>
        <w:pStyle w:val="FirstParagraph"/>
      </w:pPr>
      <w:r>
        <w:t>for observation 6. Will this be considered outlying in the response?</w:t>
      </w:r>
    </w:p>
    <w:p w14:paraId="16DBC6CD" w14:textId="77777777" w:rsidR="0025309D" w:rsidRDefault="00D97525">
      <w:pPr>
        <w:pStyle w:val="BodyText"/>
      </w:pPr>
      <w:r>
        <w:rPr>
          <w:b/>
        </w:rPr>
        <w:t>Work on q2a</w:t>
      </w:r>
    </w:p>
    <w:p w14:paraId="08666EDB" w14:textId="77777777" w:rsidR="0025309D" w:rsidRDefault="00D97525">
      <w:pPr>
        <w:pStyle w:val="BodyText"/>
      </w:pPr>
      <w:r>
        <w:t>Needed Formulas:</w:t>
      </w:r>
    </w:p>
    <w:p w14:paraId="5CB78CDE" w14:textId="77777777" w:rsidR="0025309D" w:rsidRDefault="00D97525">
      <w:pPr>
        <w:pStyle w:val="BodyText"/>
      </w:pPr>
      <w:r>
        <w:t>S(i)^2 = (((n-p) * MSE) - (e-i^2/ (1 - hii))) / (n - p - 1)</w:t>
      </w:r>
    </w:p>
    <w:p w14:paraId="08A3FB2A" w14:textId="77777777" w:rsidR="0025309D" w:rsidRDefault="00D97525">
      <w:pPr>
        <w:pStyle w:val="BodyText"/>
      </w:pPr>
      <w:r>
        <w:t>with that, calculate ti</w:t>
      </w:r>
    </w:p>
    <w:p w14:paraId="15E73DEC" w14:textId="77777777" w:rsidR="0025309D" w:rsidRDefault="00D97525">
      <w:pPr>
        <w:pStyle w:val="BodyText"/>
      </w:pPr>
      <w:r>
        <w:t>ti = e-i / sqrt((S(i)^2 * (1-hii)))</w:t>
      </w:r>
    </w:p>
    <w:p w14:paraId="633F3B08" w14:textId="77777777" w:rsidR="0025309D" w:rsidRDefault="00D97525">
      <w:pPr>
        <w:pStyle w:val="SourceCode"/>
      </w:pPr>
      <w:r>
        <w:rPr>
          <w:rStyle w:val="CommentTok"/>
        </w:rPr>
        <w:t># Known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FloatTok"/>
        </w:rPr>
        <w:t>40.13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i &lt;-</w:t>
      </w:r>
      <w:r>
        <w:rPr>
          <w:rStyle w:val="StringTok"/>
        </w:rPr>
        <w:t xml:space="preserve"> </w:t>
      </w:r>
      <w:r>
        <w:rPr>
          <w:rStyle w:val="FloatTok"/>
        </w:rPr>
        <w:t>120.829070</w:t>
      </w:r>
      <w:r>
        <w:br/>
      </w:r>
      <w:r>
        <w:rPr>
          <w:rStyle w:val="NormalTok"/>
        </w:rPr>
        <w:lastRenderedPageBreak/>
        <w:t>hii &lt;-</w:t>
      </w:r>
      <w:r>
        <w:rPr>
          <w:rStyle w:val="StringTok"/>
        </w:rPr>
        <w:t xml:space="preserve"> </w:t>
      </w:r>
      <w:r>
        <w:rPr>
          <w:rStyle w:val="FloatTok"/>
        </w:rPr>
        <w:t>0.23960510</w:t>
      </w:r>
      <w:r>
        <w:br/>
      </w:r>
      <w:r>
        <w:br/>
      </w:r>
      <w:r>
        <w:rPr>
          <w:rStyle w:val="NormalTok"/>
        </w:rPr>
        <w:t>Si2 &lt;-</w:t>
      </w:r>
      <w:r>
        <w:rPr>
          <w:rStyle w:val="StringTok"/>
        </w:rPr>
        <w:t xml:space="preserve"> </w:t>
      </w:r>
      <w:r>
        <w:rPr>
          <w:rStyle w:val="NormalTok"/>
        </w:rPr>
        <w:t>(((n</w:t>
      </w:r>
      <w:r>
        <w:rPr>
          <w:rStyle w:val="OperatorTok"/>
        </w:rPr>
        <w:t>-</w:t>
      </w:r>
      <w:r>
        <w:rPr>
          <w:rStyle w:val="NormalTok"/>
        </w:rPr>
        <w:t xml:space="preserve">p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ei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i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ihat^2: "</w:t>
      </w:r>
      <w:r>
        <w:rPr>
          <w:rStyle w:val="NormalTok"/>
        </w:rPr>
        <w:t>, Si2))</w:t>
      </w:r>
    </w:p>
    <w:p w14:paraId="0BC899DF" w14:textId="77777777" w:rsidR="0025309D" w:rsidRDefault="00D97525">
      <w:pPr>
        <w:pStyle w:val="SourceCode"/>
      </w:pPr>
      <w:r>
        <w:rPr>
          <w:rStyle w:val="VerbatimChar"/>
        </w:rPr>
        <w:t>## [1] "Sihat^2:  511.061209996762"</w:t>
      </w:r>
    </w:p>
    <w:p w14:paraId="29C3AC12" w14:textId="77777777" w:rsidR="0025309D" w:rsidRDefault="00D97525">
      <w:pPr>
        <w:pStyle w:val="SourceCode"/>
      </w:pPr>
      <w:r>
        <w:rPr>
          <w:rStyle w:val="NormalTok"/>
        </w:rPr>
        <w:t>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(Si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hii)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i: "</w:t>
      </w:r>
      <w:r>
        <w:rPr>
          <w:rStyle w:val="NormalTok"/>
        </w:rPr>
        <w:t>, ti))</w:t>
      </w:r>
    </w:p>
    <w:p w14:paraId="52AD00E2" w14:textId="77777777" w:rsidR="0025309D" w:rsidRDefault="00D97525">
      <w:pPr>
        <w:pStyle w:val="SourceCode"/>
      </w:pPr>
      <w:r>
        <w:rPr>
          <w:rStyle w:val="VerbatimChar"/>
        </w:rPr>
        <w:t>## [1] "ti:  6.12936347001077"</w:t>
      </w:r>
    </w:p>
    <w:p w14:paraId="5207CFD8" w14:textId="77777777" w:rsidR="0025309D" w:rsidRDefault="00D97525">
      <w:pPr>
        <w:pStyle w:val="FirstParagraph"/>
      </w:pPr>
      <w:r>
        <w:t>Externally standardized residuals follow a t distribution with n - p - 1 degrees freedom.</w:t>
      </w:r>
    </w:p>
    <w:p w14:paraId="10BD60F9" w14:textId="77777777" w:rsidR="0025309D" w:rsidRDefault="00D97525">
      <w:pPr>
        <w:pStyle w:val="BodyText"/>
      </w:pPr>
      <w:r>
        <w:t>Use t (alpha/2n), n - p - 1 as a comparison.</w:t>
      </w:r>
    </w:p>
    <w:p w14:paraId="4C3DD938" w14:textId="77777777" w:rsidR="0025309D" w:rsidRDefault="00D97525">
      <w:pPr>
        <w:pStyle w:val="SourceCode"/>
      </w:pPr>
      <w:r>
        <w:rPr>
          <w:rStyle w:val="NormalTok"/>
        </w:rPr>
        <w:t>criticalValue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)), 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ritical value for comparison: "</w:t>
      </w:r>
      <w:r>
        <w:rPr>
          <w:rStyle w:val="NormalTok"/>
        </w:rPr>
        <w:t>, criticalValue))</w:t>
      </w:r>
    </w:p>
    <w:p w14:paraId="7BC30BFD" w14:textId="77777777" w:rsidR="0025309D" w:rsidRDefault="00D97525">
      <w:pPr>
        <w:pStyle w:val="SourceCode"/>
      </w:pPr>
      <w:r>
        <w:rPr>
          <w:rStyle w:val="VerbatimChar"/>
        </w:rPr>
        <w:t>## [1] "critica</w:t>
      </w:r>
      <w:r>
        <w:rPr>
          <w:rStyle w:val="VerbatimChar"/>
        </w:rPr>
        <w:t>l value for comparison:  3.55624214386903"</w:t>
      </w:r>
    </w:p>
    <w:p w14:paraId="04AFD02A" w14:textId="77777777" w:rsidR="0025309D" w:rsidRDefault="00D97525">
      <w:pPr>
        <w:pStyle w:val="FirstParagraph"/>
      </w:pPr>
      <w:r>
        <w:rPr>
          <w:b/>
        </w:rPr>
        <w:t xml:space="preserve">Question 2a Answer: </w:t>
      </w:r>
      <w:r>
        <w:t xml:space="preserve"> 6.13 &gt; 3.56, so yes, this observation has an outlying response value.</w:t>
      </w:r>
    </w:p>
    <w:p w14:paraId="67D19A6C" w14:textId="77777777" w:rsidR="0025309D" w:rsidRDefault="00D97525">
      <w:pPr>
        <w:pStyle w:val="Heading2"/>
      </w:pPr>
      <w:bookmarkStart w:id="11" w:name="b-what-is-the-leverage-for-observation-6"/>
      <w:r>
        <w:t>(b) What is the leverage for observation 6?</w:t>
      </w:r>
      <w:bookmarkEnd w:id="11"/>
    </w:p>
    <w:p w14:paraId="6F1DFFCB" w14:textId="77777777" w:rsidR="0025309D" w:rsidRDefault="00D97525">
      <w:pPr>
        <w:pStyle w:val="FirstParagraph"/>
      </w:pPr>
      <w:r>
        <w:t>Based on the criterion that leverages greater than 2p / n are considered outly</w:t>
      </w:r>
      <w:r>
        <w:t>ing in the predictor(s), is this observation high leverage?</w:t>
      </w:r>
    </w:p>
    <w:p w14:paraId="6CEAF16D" w14:textId="77777777" w:rsidR="0025309D" w:rsidRDefault="00D97525">
      <w:pPr>
        <w:pStyle w:val="BodyText"/>
      </w:pPr>
      <w:r>
        <w:rPr>
          <w:b/>
        </w:rPr>
        <w:t>Question 2b Answer</w:t>
      </w:r>
    </w:p>
    <w:p w14:paraId="0C3CC4FB" w14:textId="77777777" w:rsidR="0025309D" w:rsidRDefault="00D97525">
      <w:pPr>
        <w:pStyle w:val="SourceCode"/>
      </w:pPr>
      <w:r>
        <w:rPr>
          <w:rStyle w:val="NormalTok"/>
        </w:rPr>
        <w:t>leverageComparison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>leverageComparison</w:t>
      </w:r>
    </w:p>
    <w:p w14:paraId="125D97B2" w14:textId="77777777" w:rsidR="0025309D" w:rsidRDefault="00D97525">
      <w:pPr>
        <w:pStyle w:val="SourceCode"/>
      </w:pPr>
      <w:r>
        <w:rPr>
          <w:rStyle w:val="VerbatimChar"/>
        </w:rPr>
        <w:t>## [1] 0.2105263</w:t>
      </w:r>
    </w:p>
    <w:p w14:paraId="2B913838" w14:textId="77777777" w:rsidR="0025309D" w:rsidRDefault="00D97525">
      <w:pPr>
        <w:pStyle w:val="FirstParagraph"/>
      </w:pPr>
      <w:r>
        <w:t xml:space="preserve">The leverage, from the hat matrix diagonals, is 0.23960510. The leverage value for comparison, (2 * p) / n is 0.21. Since </w:t>
      </w:r>
      <w:r>
        <w:rPr>
          <w:b/>
        </w:rPr>
        <w:t>0.24 &gt; 0.21</w:t>
      </w:r>
      <w:r>
        <w:t xml:space="preserve"> this observation does have high leverage on our model.</w:t>
      </w:r>
    </w:p>
    <w:p w14:paraId="7D268ACA" w14:textId="77777777" w:rsidR="0025309D" w:rsidRDefault="00D97525">
      <w:pPr>
        <w:pStyle w:val="Heading2"/>
      </w:pPr>
      <w:bookmarkStart w:id="12" w:name="Xa898bdb28a9cefa9295e6007b208f0b686c7d5c"/>
      <w:r>
        <w:t>(c) Calculate the DFFITS for observation 6.</w:t>
      </w:r>
      <w:bookmarkEnd w:id="12"/>
    </w:p>
    <w:p w14:paraId="4AA76E67" w14:textId="77777777" w:rsidR="0025309D" w:rsidRDefault="00D97525">
      <w:pPr>
        <w:pStyle w:val="FirstParagraph"/>
      </w:pPr>
      <w:r>
        <w:t>Briefly describe the ro</w:t>
      </w:r>
      <w:r>
        <w:t>le of leverages in DFFITS.</w:t>
      </w:r>
    </w:p>
    <w:p w14:paraId="14434B8C" w14:textId="77777777" w:rsidR="0025309D" w:rsidRDefault="00D97525">
      <w:pPr>
        <w:pStyle w:val="BodyText"/>
      </w:pPr>
      <w:r>
        <w:rPr>
          <w:b/>
        </w:rPr>
        <w:t>Work on Question 2c</w:t>
      </w:r>
    </w:p>
    <w:p w14:paraId="74B60370" w14:textId="77777777" w:rsidR="0025309D" w:rsidRDefault="00D97525">
      <w:pPr>
        <w:pStyle w:val="BodyText"/>
      </w:pPr>
      <w:r>
        <w:t>Formula for DFFITSi: DFFITSi = (sqrt(hii / 1 - hii) * ti)</w:t>
      </w:r>
    </w:p>
    <w:p w14:paraId="05AEC7C4" w14:textId="77777777" w:rsidR="0025309D" w:rsidRDefault="00D97525">
      <w:pPr>
        <w:pStyle w:val="SourceCode"/>
      </w:pPr>
      <w:r>
        <w:rPr>
          <w:rStyle w:val="CommentTok"/>
        </w:rPr>
        <w:t>#hii</w:t>
      </w:r>
      <w:r>
        <w:br/>
      </w:r>
      <w:r>
        <w:rPr>
          <w:rStyle w:val="CommentTok"/>
        </w:rPr>
        <w:t>#ti</w:t>
      </w:r>
      <w:r>
        <w:br/>
      </w:r>
      <w:r>
        <w:rPr>
          <w:rStyle w:val="NormalTok"/>
        </w:rPr>
        <w:t>DFFITSi6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hi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i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i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FFITSi for observation 6: "</w:t>
      </w:r>
      <w:r>
        <w:rPr>
          <w:rStyle w:val="NormalTok"/>
        </w:rPr>
        <w:t>, DFFITSi6))</w:t>
      </w:r>
    </w:p>
    <w:p w14:paraId="1D326938" w14:textId="77777777" w:rsidR="0025309D" w:rsidRDefault="00D97525">
      <w:pPr>
        <w:pStyle w:val="SourceCode"/>
      </w:pPr>
      <w:r>
        <w:rPr>
          <w:rStyle w:val="VerbatimChar"/>
        </w:rPr>
        <w:lastRenderedPageBreak/>
        <w:t>## [1] "DFFITSi for observation 6:  3.44067622811447"</w:t>
      </w:r>
    </w:p>
    <w:p w14:paraId="31FB59F8" w14:textId="77777777" w:rsidR="0025309D" w:rsidRDefault="00D97525">
      <w:pPr>
        <w:pStyle w:val="FirstParagraph"/>
      </w:pPr>
      <w:r>
        <w:t>DFFITs uses the leverage for the observation with the (hii / (1 - hii)) multiplier of the formula. hii approaching 1 (with high leverage) causes hii / (1 - hii) to increase. This (hii / (1 - hii)) moder</w:t>
      </w:r>
      <w:r>
        <w:t>ates the effect of the externally studentized residuals which calculate whether the observation is an outlier response. A point can be an outlier response, but not have high leverage, thus not skew the model towards the point. DFFITs uses both a leverage m</w:t>
      </w:r>
      <w:r>
        <w:t>easure and the measure of outlying to identify high leverage points.</w:t>
      </w:r>
    </w:p>
    <w:p w14:paraId="12B743A8" w14:textId="77777777" w:rsidR="0025309D" w:rsidRDefault="00D97525">
      <w:pPr>
        <w:pStyle w:val="Heading2"/>
      </w:pPr>
      <w:bookmarkStart w:id="13" w:name="X5475da0d4cc29bdd987cb3ee9fde3814c25019b"/>
      <w:r>
        <w:t>(d) Calculate Cook’s distance for observation 6.</w:t>
      </w:r>
      <w:bookmarkEnd w:id="13"/>
    </w:p>
    <w:p w14:paraId="1BAB3F3A" w14:textId="77777777" w:rsidR="0025309D" w:rsidRDefault="00D97525">
      <w:pPr>
        <w:pStyle w:val="FirstParagraph"/>
      </w:pPr>
      <w:r>
        <w:rPr>
          <w:b/>
        </w:rPr>
        <w:t>Work on Question 2d</w:t>
      </w:r>
    </w:p>
    <w:p w14:paraId="13A55A95" w14:textId="77777777" w:rsidR="0025309D" w:rsidRDefault="00D97525">
      <w:pPr>
        <w:pStyle w:val="BodyText"/>
      </w:pPr>
      <w:r>
        <w:t>Formulas Needed:</w:t>
      </w:r>
    </w:p>
    <w:p w14:paraId="4990B6AF" w14:textId="77777777" w:rsidR="0025309D" w:rsidRDefault="00D97525">
      <w:pPr>
        <w:pStyle w:val="BodyText"/>
      </w:pPr>
      <w:r>
        <w:t>Di = (ri^2 / p) * *(hii / (1 - hii))</w:t>
      </w:r>
    </w:p>
    <w:p w14:paraId="4FBD2606" w14:textId="77777777" w:rsidR="0025309D" w:rsidRDefault="00D97525">
      <w:pPr>
        <w:pStyle w:val="BodyText"/>
      </w:pPr>
      <w:r>
        <w:t>where ri = e-i / (sqrt(MSE * (1 - hii)))</w:t>
      </w:r>
    </w:p>
    <w:p w14:paraId="266894D7" w14:textId="77777777" w:rsidR="0025309D" w:rsidRDefault="00D97525">
      <w:pPr>
        <w:pStyle w:val="BodyText"/>
      </w:pPr>
      <w:r>
        <w:t>We compare Cook’s dista</w:t>
      </w:r>
      <w:r>
        <w:t>nce to an F distribution: F alpha, p, n-p</w:t>
      </w:r>
    </w:p>
    <w:p w14:paraId="1522BBB9" w14:textId="77777777" w:rsidR="0025309D" w:rsidRDefault="00D97525">
      <w:pPr>
        <w:pStyle w:val="SourceCode"/>
      </w:pPr>
      <w:r>
        <w:rPr>
          <w:rStyle w:val="CommentTok"/>
        </w:rPr>
        <w:t>#ei</w:t>
      </w:r>
      <w:r>
        <w:br/>
      </w:r>
      <w:r>
        <w:rPr>
          <w:rStyle w:val="CommentTok"/>
        </w:rPr>
        <w:t>#MSE</w:t>
      </w:r>
      <w:r>
        <w:br/>
      </w:r>
      <w:r>
        <w:rPr>
          <w:rStyle w:val="NormalTok"/>
        </w:rPr>
        <w:t>r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MS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i)))</w:t>
      </w:r>
      <w:r>
        <w:br/>
      </w:r>
      <w:r>
        <w:rPr>
          <w:rStyle w:val="CommentTok"/>
        </w:rPr>
        <w:t>#ri</w:t>
      </w:r>
      <w:r>
        <w:br/>
      </w:r>
      <w:r>
        <w:br/>
      </w:r>
      <w:r>
        <w:rPr>
          <w:rStyle w:val="NormalTok"/>
        </w:rPr>
        <w:t>Di =</w:t>
      </w:r>
      <w:r>
        <w:rPr>
          <w:rStyle w:val="StringTok"/>
        </w:rPr>
        <w:t xml:space="preserve"> </w:t>
      </w:r>
      <w:r>
        <w:rPr>
          <w:rStyle w:val="NormalTok"/>
        </w:rPr>
        <w:t>(ri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ii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i))</w:t>
      </w:r>
      <w:r>
        <w:br/>
      </w:r>
      <w:r>
        <w:br/>
      </w:r>
      <w:r>
        <w:rPr>
          <w:rStyle w:val="NormalTok"/>
        </w:rPr>
        <w:t>criticalValueCooks =</w:t>
      </w:r>
      <w:r>
        <w:rPr>
          <w:rStyle w:val="StringTok"/>
        </w:rPr>
        <w:t xml:space="preserve"> </w:t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p,n</w:t>
      </w:r>
      <w:r>
        <w:rPr>
          <w:rStyle w:val="OperatorTok"/>
        </w:rPr>
        <w:t>-</w:t>
      </w:r>
      <w:r>
        <w:rPr>
          <w:rStyle w:val="NormalTok"/>
        </w:rPr>
        <w:t>p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ok's Distance for Observation 6: "</w:t>
      </w:r>
      <w:r>
        <w:rPr>
          <w:rStyle w:val="NormalTok"/>
        </w:rPr>
        <w:t>, Di))</w:t>
      </w:r>
    </w:p>
    <w:p w14:paraId="708863D9" w14:textId="77777777" w:rsidR="0025309D" w:rsidRDefault="00D97525">
      <w:pPr>
        <w:pStyle w:val="SourceCode"/>
      </w:pPr>
      <w:r>
        <w:rPr>
          <w:rStyle w:val="VerbatimChar"/>
        </w:rPr>
        <w:t>## [1] "Cook's Distance for Observation 6:  1.87841789748727"</w:t>
      </w:r>
    </w:p>
    <w:p w14:paraId="3B6B6C26" w14:textId="77777777" w:rsidR="0025309D" w:rsidRDefault="00D9752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ok's Distance F Comparison: "</w:t>
      </w:r>
      <w:r>
        <w:rPr>
          <w:rStyle w:val="NormalTok"/>
        </w:rPr>
        <w:t>, criticalValueCooks))</w:t>
      </w:r>
    </w:p>
    <w:p w14:paraId="2320D26F" w14:textId="77777777" w:rsidR="0025309D" w:rsidRDefault="00D97525">
      <w:pPr>
        <w:pStyle w:val="SourceCode"/>
      </w:pPr>
      <w:r>
        <w:rPr>
          <w:rStyle w:val="VerbatimChar"/>
        </w:rPr>
        <w:t>## [1] "Cook's Distance F Comparison:  0.722193265970915"</w:t>
      </w:r>
    </w:p>
    <w:p w14:paraId="06131F44" w14:textId="77777777" w:rsidR="003D3497" w:rsidRDefault="003D349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4" w:name="question-3-no-r-required"/>
      <w:r>
        <w:br w:type="page"/>
      </w:r>
    </w:p>
    <w:p w14:paraId="3D35C3FE" w14:textId="26A334F8" w:rsidR="0025309D" w:rsidRDefault="00D97525">
      <w:pPr>
        <w:pStyle w:val="Heading1"/>
      </w:pPr>
      <w:r>
        <w:lastRenderedPageBreak/>
        <w:t>Question 3 (No R Required)</w:t>
      </w:r>
      <w:bookmarkEnd w:id="14"/>
    </w:p>
    <w:p w14:paraId="5E33C996" w14:textId="7B675828" w:rsidR="003D3497" w:rsidRPr="003D3497" w:rsidRDefault="003D3497" w:rsidP="003D3497">
      <w:pPr>
        <w:pStyle w:val="BodyText"/>
      </w:pPr>
      <w:r>
        <w:rPr>
          <w:noProof/>
        </w:rPr>
        <w:drawing>
          <wp:inline distT="0" distB="0" distL="0" distR="0" wp14:anchorId="46ADE008" wp14:editId="117004F4">
            <wp:extent cx="5103495" cy="6804660"/>
            <wp:effectExtent l="0" t="0" r="1905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3495" cy="680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8C85E" w14:textId="77777777" w:rsidR="003D3497" w:rsidRPr="003D3497" w:rsidRDefault="003D3497" w:rsidP="003D3497">
      <w:pPr>
        <w:pStyle w:val="BodyText"/>
      </w:pPr>
    </w:p>
    <w:sectPr w:rsidR="003D3497" w:rsidRPr="003D34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5981F" w14:textId="77777777" w:rsidR="00D97525" w:rsidRDefault="00D97525">
      <w:pPr>
        <w:spacing w:after="0"/>
      </w:pPr>
      <w:r>
        <w:separator/>
      </w:r>
    </w:p>
  </w:endnote>
  <w:endnote w:type="continuationSeparator" w:id="0">
    <w:p w14:paraId="4CB7E14E" w14:textId="77777777" w:rsidR="00D97525" w:rsidRDefault="00D975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26A932" w14:textId="77777777" w:rsidR="00D97525" w:rsidRDefault="00D97525">
      <w:r>
        <w:separator/>
      </w:r>
    </w:p>
  </w:footnote>
  <w:footnote w:type="continuationSeparator" w:id="0">
    <w:p w14:paraId="5226E168" w14:textId="77777777" w:rsidR="00D97525" w:rsidRDefault="00D975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BA6A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309D"/>
    <w:rsid w:val="00316792"/>
    <w:rsid w:val="003D3497"/>
    <w:rsid w:val="004E29B3"/>
    <w:rsid w:val="00590D07"/>
    <w:rsid w:val="00784D58"/>
    <w:rsid w:val="008D6863"/>
    <w:rsid w:val="00B86B75"/>
    <w:rsid w:val="00BC48D5"/>
    <w:rsid w:val="00C36279"/>
    <w:rsid w:val="00D975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BE4C8"/>
  <w15:docId w15:val="{F55D3999-DC3D-4C64-A4E2-C7FD761C5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2212</Words>
  <Characters>12612</Characters>
  <Application>Microsoft Office Word</Application>
  <DocSecurity>0</DocSecurity>
  <Lines>105</Lines>
  <Paragraphs>29</Paragraphs>
  <ScaleCrop>false</ScaleCrop>
  <Company/>
  <LinksUpToDate>false</LinksUpToDate>
  <CharactersWithSpaces>1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ul08HW</dc:title>
  <dc:creator>Diana McSpadden</dc:creator>
  <cp:keywords/>
  <cp:lastModifiedBy>McSpadden, Diana (hdm5s)</cp:lastModifiedBy>
  <cp:revision>3</cp:revision>
  <dcterms:created xsi:type="dcterms:W3CDTF">2020-10-23T17:09:00Z</dcterms:created>
  <dcterms:modified xsi:type="dcterms:W3CDTF">2020-10-23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0</vt:lpwstr>
  </property>
  <property fmtid="{D5CDD505-2E9C-101B-9397-08002B2CF9AE}" pid="3" name="output">
    <vt:lpwstr/>
  </property>
</Properties>
</file>